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62A9" w:rsidRDefault="007162A9" w:rsidP="007162A9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浏览订单信息</w:t>
      </w:r>
    </w:p>
    <w:p w:rsidR="00866C53" w:rsidRDefault="00866C53" w:rsidP="00866C53">
      <w:pPr>
        <w:pStyle w:val="2"/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3"/>
        <w:gridCol w:w="3622"/>
        <w:gridCol w:w="1981"/>
        <w:gridCol w:w="2692"/>
      </w:tblGrid>
      <w:tr w:rsidR="00866C53" w:rsidTr="00423E02">
        <w:trPr>
          <w:jc w:val="center"/>
        </w:trPr>
        <w:tc>
          <w:tcPr>
            <w:tcW w:w="1203" w:type="dxa"/>
          </w:tcPr>
          <w:p w:rsidR="00866C53" w:rsidRPr="002753EA" w:rsidRDefault="00866C53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b/>
                <w:sz w:val="21"/>
                <w:szCs w:val="21"/>
                <w:lang w:eastAsia="zh-CN"/>
              </w:rPr>
              <w:t>ID</w:t>
            </w:r>
          </w:p>
        </w:tc>
        <w:tc>
          <w:tcPr>
            <w:tcW w:w="3622" w:type="dxa"/>
            <w:tcBorders>
              <w:right w:val="single" w:sz="4" w:space="0" w:color="auto"/>
            </w:tcBorders>
          </w:tcPr>
          <w:p w:rsidR="00866C53" w:rsidRPr="002753EA" w:rsidRDefault="00FF5E2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866C53" w:rsidRPr="002753EA" w:rsidRDefault="00866C53" w:rsidP="00423E0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866C53" w:rsidRPr="002753EA" w:rsidRDefault="00AD1663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浏览订单信息</w:t>
            </w:r>
          </w:p>
        </w:tc>
      </w:tr>
      <w:tr w:rsidR="00866C53" w:rsidTr="00423E02">
        <w:trPr>
          <w:jc w:val="center"/>
        </w:trPr>
        <w:tc>
          <w:tcPr>
            <w:tcW w:w="1203" w:type="dxa"/>
          </w:tcPr>
          <w:p w:rsidR="00866C53" w:rsidRPr="002753EA" w:rsidRDefault="00866C53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者</w:t>
            </w:r>
          </w:p>
        </w:tc>
        <w:tc>
          <w:tcPr>
            <w:tcW w:w="3622" w:type="dxa"/>
          </w:tcPr>
          <w:p w:rsidR="00866C53" w:rsidRPr="002753EA" w:rsidRDefault="00AD1663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866C53" w:rsidRPr="002753EA" w:rsidRDefault="00866C53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866C53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</w:tr>
      <w:tr w:rsidR="00866C53" w:rsidTr="00423E02">
        <w:trPr>
          <w:jc w:val="center"/>
        </w:trPr>
        <w:tc>
          <w:tcPr>
            <w:tcW w:w="1203" w:type="dxa"/>
          </w:tcPr>
          <w:p w:rsidR="00866C53" w:rsidRPr="002753EA" w:rsidRDefault="00866C53" w:rsidP="00423E02">
            <w:pPr>
              <w:ind w:right="110"/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日期</w:t>
            </w:r>
          </w:p>
        </w:tc>
        <w:tc>
          <w:tcPr>
            <w:tcW w:w="3622" w:type="dxa"/>
          </w:tcPr>
          <w:p w:rsidR="00561535" w:rsidRPr="002753EA" w:rsidRDefault="00561535" w:rsidP="00423E02">
            <w:pPr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10/12</w:t>
            </w:r>
          </w:p>
        </w:tc>
        <w:tc>
          <w:tcPr>
            <w:tcW w:w="1981" w:type="dxa"/>
          </w:tcPr>
          <w:p w:rsidR="00866C53" w:rsidRPr="002753EA" w:rsidRDefault="00866C53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866C53" w:rsidRPr="002753EA" w:rsidRDefault="0056153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10/12</w:t>
            </w:r>
            <w:bookmarkStart w:id="0" w:name="_GoBack"/>
            <w:bookmarkEnd w:id="0"/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2753EA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参与者</w:t>
            </w:r>
          </w:p>
        </w:tc>
        <w:tc>
          <w:tcPr>
            <w:tcW w:w="8295" w:type="dxa"/>
            <w:gridSpan w:val="3"/>
          </w:tcPr>
          <w:p w:rsidR="00866C53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="00AD1663">
              <w:rPr>
                <w:rFonts w:asciiTheme="minorEastAsia" w:hAnsiTheme="minorEastAsia"/>
                <w:sz w:val="21"/>
                <w:szCs w:val="21"/>
                <w:lang w:eastAsia="zh-CN"/>
              </w:rPr>
              <w:t>目标是快速了解自己的订单情况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="00AD1663">
              <w:rPr>
                <w:rFonts w:asciiTheme="minorEastAsia" w:hAnsiTheme="minorEastAsia"/>
                <w:sz w:val="21"/>
                <w:szCs w:val="21"/>
                <w:lang w:eastAsia="zh-CN"/>
              </w:rPr>
              <w:t>对订单执行操作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2753EA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触发条</w:t>
            </w: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件</w:t>
            </w:r>
          </w:p>
        </w:tc>
        <w:tc>
          <w:tcPr>
            <w:tcW w:w="8295" w:type="dxa"/>
            <w:gridSpan w:val="3"/>
          </w:tcPr>
          <w:p w:rsidR="00866C53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想要了解订单情况，对订单执行操作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295" w:type="dxa"/>
            <w:gridSpan w:val="3"/>
          </w:tcPr>
          <w:p w:rsidR="00866C53" w:rsidRPr="0002304B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已经被识别和授权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295" w:type="dxa"/>
            <w:gridSpan w:val="3"/>
          </w:tcPr>
          <w:p w:rsidR="00866C53" w:rsidRPr="0002304B" w:rsidRDefault="00AD4A9C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无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295" w:type="dxa"/>
            <w:gridSpan w:val="3"/>
          </w:tcPr>
          <w:p w:rsidR="00866C53" w:rsidRPr="0002304B" w:rsidRDefault="009313A2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中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295" w:type="dxa"/>
            <w:gridSpan w:val="3"/>
          </w:tcPr>
          <w:p w:rsidR="00292FF0" w:rsidRPr="00292FF0" w:rsidRDefault="00A10289" w:rsidP="00292FF0">
            <w:pPr>
              <w:pStyle w:val="a3"/>
              <w:widowControl w:val="0"/>
              <w:numPr>
                <w:ilvl w:val="0"/>
                <w:numId w:val="44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客户</w:t>
            </w:r>
            <w:r w:rsidR="00292FF0" w:rsidRPr="00292FF0">
              <w:rPr>
                <w:sz w:val="21"/>
                <w:szCs w:val="21"/>
                <w:lang w:eastAsia="zh-CN"/>
              </w:rPr>
              <w:t>请求获取订单情况</w:t>
            </w:r>
          </w:p>
          <w:p w:rsidR="007F5518" w:rsidRDefault="00292FF0" w:rsidP="00292FF0">
            <w:pPr>
              <w:widowControl w:val="0"/>
              <w:jc w:val="both"/>
              <w:rPr>
                <w:b/>
                <w:sz w:val="21"/>
                <w:szCs w:val="21"/>
                <w:lang w:eastAsia="zh-CN"/>
              </w:rPr>
            </w:pPr>
            <w:r w:rsidRPr="00292FF0">
              <w:rPr>
                <w:b/>
                <w:sz w:val="21"/>
                <w:szCs w:val="21"/>
                <w:lang w:eastAsia="zh-CN"/>
              </w:rPr>
              <w:t>2.0</w:t>
            </w:r>
            <w:r w:rsidRPr="00292FF0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系统显示客户所有订单，包括未执行的正常订单、已</w:t>
            </w:r>
            <w:r w:rsidR="009313A2" w:rsidRPr="00292FF0">
              <w:rPr>
                <w:rFonts w:hint="eastAsia"/>
                <w:b/>
                <w:sz w:val="21"/>
                <w:szCs w:val="21"/>
                <w:lang w:eastAsia="zh-CN"/>
              </w:rPr>
              <w:t>执行的正常订单、异常订单、已撤销订单</w:t>
            </w:r>
          </w:p>
          <w:p w:rsidR="002F459B" w:rsidRDefault="00947449" w:rsidP="00292FF0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 xml:space="preserve">  </w:t>
            </w:r>
            <w:r>
              <w:rPr>
                <w:b/>
                <w:sz w:val="21"/>
                <w:szCs w:val="21"/>
                <w:lang w:eastAsia="zh-CN"/>
              </w:rPr>
              <w:t xml:space="preserve"> </w:t>
            </w:r>
            <w:r w:rsidRPr="00947449">
              <w:rPr>
                <w:sz w:val="21"/>
                <w:szCs w:val="21"/>
                <w:lang w:eastAsia="zh-CN"/>
              </w:rPr>
              <w:t>1</w:t>
            </w:r>
            <w:r w:rsidRPr="00947449">
              <w:rPr>
                <w:rFonts w:hint="eastAsia"/>
                <w:sz w:val="21"/>
                <w:szCs w:val="21"/>
                <w:lang w:eastAsia="zh-CN"/>
              </w:rPr>
              <w:t>、</w:t>
            </w:r>
            <w:r w:rsidR="00A10289">
              <w:rPr>
                <w:sz w:val="21"/>
                <w:szCs w:val="21"/>
                <w:lang w:eastAsia="zh-CN"/>
              </w:rPr>
              <w:t>客户</w:t>
            </w:r>
            <w:r w:rsidR="00561535">
              <w:rPr>
                <w:sz w:val="21"/>
                <w:szCs w:val="21"/>
                <w:lang w:eastAsia="zh-CN"/>
              </w:rPr>
              <w:t>浏览订单并</w:t>
            </w:r>
            <w:r w:rsidR="002F459B">
              <w:rPr>
                <w:sz w:val="21"/>
                <w:szCs w:val="21"/>
                <w:lang w:eastAsia="zh-CN"/>
              </w:rPr>
              <w:t>选择某个特定订单</w:t>
            </w:r>
          </w:p>
          <w:p w:rsidR="002F459B" w:rsidRPr="00561535" w:rsidRDefault="00561535" w:rsidP="00292FF0">
            <w:pPr>
              <w:widowControl w:val="0"/>
              <w:jc w:val="both"/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 xml:space="preserve">   2</w:t>
            </w:r>
            <w:r>
              <w:rPr>
                <w:rFonts w:hint="eastAsia"/>
                <w:sz w:val="21"/>
                <w:szCs w:val="21"/>
                <w:lang w:eastAsia="zh-CN"/>
              </w:rPr>
              <w:t>、</w:t>
            </w:r>
            <w:r>
              <w:rPr>
                <w:sz w:val="21"/>
                <w:szCs w:val="21"/>
                <w:lang w:eastAsia="zh-CN"/>
              </w:rPr>
              <w:t>系统显示此订单的详细信息</w:t>
            </w:r>
            <w:r>
              <w:rPr>
                <w:rFonts w:hint="eastAsia"/>
                <w:sz w:val="21"/>
                <w:szCs w:val="21"/>
                <w:lang w:eastAsia="zh-CN"/>
              </w:rPr>
              <w:t>，</w:t>
            </w:r>
            <w:r>
              <w:rPr>
                <w:sz w:val="21"/>
                <w:szCs w:val="21"/>
                <w:lang w:eastAsia="zh-CN"/>
              </w:rPr>
              <w:t>包括订单号</w:t>
            </w:r>
            <w:r>
              <w:rPr>
                <w:rFonts w:hint="eastAsia"/>
                <w:sz w:val="21"/>
                <w:szCs w:val="21"/>
                <w:lang w:eastAsia="zh-CN"/>
              </w:rPr>
              <w:t>、</w:t>
            </w:r>
            <w:r>
              <w:rPr>
                <w:sz w:val="21"/>
                <w:szCs w:val="21"/>
                <w:lang w:eastAsia="zh-CN"/>
              </w:rPr>
              <w:t>下单日期</w:t>
            </w:r>
            <w:r>
              <w:rPr>
                <w:rFonts w:hint="eastAsia"/>
                <w:sz w:val="21"/>
                <w:szCs w:val="21"/>
                <w:lang w:eastAsia="zh-CN"/>
              </w:rPr>
              <w:t>、</w:t>
            </w:r>
            <w:r>
              <w:rPr>
                <w:sz w:val="21"/>
                <w:szCs w:val="21"/>
                <w:lang w:eastAsia="zh-CN"/>
              </w:rPr>
              <w:t>订单状态</w:t>
            </w:r>
          </w:p>
          <w:p w:rsidR="00292FF0" w:rsidRDefault="00292FF0" w:rsidP="00292FF0">
            <w:pPr>
              <w:widowControl w:val="0"/>
              <w:jc w:val="both"/>
              <w:rPr>
                <w:b/>
                <w:sz w:val="21"/>
                <w:szCs w:val="21"/>
                <w:lang w:eastAsia="zh-CN"/>
              </w:rPr>
            </w:pPr>
            <w:r>
              <w:rPr>
                <w:b/>
                <w:sz w:val="21"/>
                <w:szCs w:val="21"/>
                <w:lang w:eastAsia="zh-CN"/>
              </w:rPr>
              <w:t>2.1</w:t>
            </w:r>
            <w:r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系统显示分类后的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，</w:t>
            </w:r>
            <w:r w:rsidR="00947449">
              <w:rPr>
                <w:b/>
                <w:sz w:val="21"/>
                <w:szCs w:val="21"/>
                <w:lang w:eastAsia="zh-CN"/>
              </w:rPr>
              <w:t>包括未执行的正常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已执行的正常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异常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已撤销订单</w:t>
            </w:r>
          </w:p>
          <w:p w:rsidR="00947449" w:rsidRPr="00947449" w:rsidRDefault="00947449" w:rsidP="00292FF0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 xml:space="preserve">   </w:t>
            </w:r>
            <w:r w:rsidRPr="00947449">
              <w:rPr>
                <w:sz w:val="21"/>
                <w:szCs w:val="21"/>
                <w:lang w:eastAsia="zh-CN"/>
              </w:rPr>
              <w:t>1</w:t>
            </w:r>
            <w:r w:rsidRPr="00947449">
              <w:rPr>
                <w:rFonts w:hint="eastAsia"/>
                <w:sz w:val="21"/>
                <w:szCs w:val="21"/>
                <w:lang w:eastAsia="zh-CN"/>
              </w:rPr>
              <w:t>、</w:t>
            </w:r>
            <w:r w:rsidR="00A10289">
              <w:rPr>
                <w:sz w:val="21"/>
                <w:szCs w:val="21"/>
                <w:lang w:eastAsia="zh-CN"/>
              </w:rPr>
              <w:t>客户</w:t>
            </w:r>
            <w:r w:rsidRPr="00947449">
              <w:rPr>
                <w:sz w:val="21"/>
                <w:szCs w:val="21"/>
                <w:lang w:eastAsia="zh-CN"/>
              </w:rPr>
              <w:t>选择相应类别的订单浏览</w:t>
            </w:r>
          </w:p>
          <w:p w:rsidR="00F80120" w:rsidRDefault="00561535" w:rsidP="00561535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  2</w:t>
            </w:r>
            <w:r>
              <w:rPr>
                <w:rFonts w:hint="eastAsia"/>
                <w:sz w:val="21"/>
                <w:szCs w:val="21"/>
                <w:lang w:eastAsia="zh-CN"/>
              </w:rPr>
              <w:t>、系统显示此类订单列表</w:t>
            </w:r>
          </w:p>
          <w:p w:rsidR="00561535" w:rsidRDefault="00561535" w:rsidP="00561535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  3</w:t>
            </w:r>
            <w:r>
              <w:rPr>
                <w:rFonts w:hint="eastAsia"/>
                <w:sz w:val="21"/>
                <w:szCs w:val="21"/>
                <w:lang w:eastAsia="zh-CN"/>
              </w:rPr>
              <w:t>、客户浏览订单并选择某个特定订单</w:t>
            </w:r>
          </w:p>
          <w:p w:rsidR="00561535" w:rsidRPr="00561535" w:rsidRDefault="00561535" w:rsidP="00561535">
            <w:pPr>
              <w:widowControl w:val="0"/>
              <w:jc w:val="both"/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  4</w:t>
            </w:r>
            <w:r>
              <w:rPr>
                <w:rFonts w:hint="eastAsia"/>
                <w:sz w:val="21"/>
                <w:szCs w:val="21"/>
                <w:lang w:eastAsia="zh-CN"/>
              </w:rPr>
              <w:t>、系统显示此订单的详细信息，包括订单号、下单日期、订单状态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扩展流程</w:t>
            </w:r>
          </w:p>
        </w:tc>
        <w:tc>
          <w:tcPr>
            <w:tcW w:w="8295" w:type="dxa"/>
            <w:gridSpan w:val="3"/>
          </w:tcPr>
          <w:p w:rsidR="00F80120" w:rsidRPr="006F2986" w:rsidRDefault="00F80120" w:rsidP="00F11C0C">
            <w:pPr>
              <w:rPr>
                <w:sz w:val="21"/>
                <w:szCs w:val="21"/>
                <w:lang w:eastAsia="zh-CN"/>
              </w:rPr>
            </w:pP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295" w:type="dxa"/>
            <w:gridSpan w:val="3"/>
          </w:tcPr>
          <w:p w:rsidR="00F80120" w:rsidRPr="00292FF0" w:rsidRDefault="00292FF0" w:rsidP="00292FF0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、订单列表可以显示订单的部分信息</w:t>
            </w:r>
          </w:p>
        </w:tc>
      </w:tr>
    </w:tbl>
    <w:p w:rsidR="008935F8" w:rsidRDefault="008935F8">
      <w:pPr>
        <w:rPr>
          <w:lang w:eastAsia="zh-CN"/>
        </w:rPr>
      </w:pPr>
    </w:p>
    <w:p w:rsidR="00A71BD5" w:rsidRDefault="00A71BD5">
      <w:pPr>
        <w:rPr>
          <w:lang w:eastAsia="zh-CN"/>
        </w:rPr>
      </w:pPr>
    </w:p>
    <w:p w:rsidR="00A71BD5" w:rsidRDefault="00A71BD5">
      <w:pPr>
        <w:rPr>
          <w:lang w:eastAsia="zh-CN"/>
        </w:rPr>
      </w:pPr>
    </w:p>
    <w:p w:rsidR="00A71BD5" w:rsidRDefault="00A71BD5">
      <w:pPr>
        <w:rPr>
          <w:lang w:eastAsia="zh-CN"/>
        </w:rPr>
      </w:pPr>
    </w:p>
    <w:p w:rsidR="00A71BD5" w:rsidRPr="00423E02" w:rsidRDefault="00A71BD5" w:rsidP="00A71BD5">
      <w:pPr>
        <w:pStyle w:val="2"/>
        <w:rPr>
          <w:color w:val="FF0000"/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4</w:t>
      </w:r>
      <w:r>
        <w:rPr>
          <w:lang w:eastAsia="zh-CN"/>
        </w:rPr>
        <w:t xml:space="preserve"> </w:t>
      </w:r>
      <w:r>
        <w:rPr>
          <w:lang w:eastAsia="zh-CN"/>
        </w:rPr>
        <w:t>撤销订单</w:t>
      </w:r>
    </w:p>
    <w:p w:rsidR="00A71BD5" w:rsidRPr="00890AEA" w:rsidRDefault="00A71BD5" w:rsidP="00A71BD5">
      <w:pPr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"/>
        <w:gridCol w:w="3763"/>
        <w:gridCol w:w="1981"/>
        <w:gridCol w:w="2692"/>
      </w:tblGrid>
      <w:tr w:rsidR="00A71BD5" w:rsidTr="00423E02">
        <w:trPr>
          <w:jc w:val="center"/>
        </w:trPr>
        <w:tc>
          <w:tcPr>
            <w:tcW w:w="1062" w:type="dxa"/>
          </w:tcPr>
          <w:p w:rsidR="00A71BD5" w:rsidRPr="00620974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/>
                <w:b/>
                <w:sz w:val="21"/>
                <w:szCs w:val="21"/>
              </w:rPr>
              <w:t>ID</w:t>
            </w:r>
          </w:p>
        </w:tc>
        <w:tc>
          <w:tcPr>
            <w:tcW w:w="3763" w:type="dxa"/>
            <w:tcBorders>
              <w:right w:val="single" w:sz="4" w:space="0" w:color="auto"/>
            </w:tcBorders>
          </w:tcPr>
          <w:p w:rsidR="00A71BD5" w:rsidRPr="002753EA" w:rsidRDefault="00FF5E2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A71BD5" w:rsidRPr="002753EA" w:rsidRDefault="00A71BD5" w:rsidP="00423E0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A71BD5" w:rsidRPr="002753EA" w:rsidRDefault="00A71BD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撤销订单</w:t>
            </w:r>
          </w:p>
        </w:tc>
      </w:tr>
      <w:tr w:rsidR="00A71BD5" w:rsidTr="00423E02">
        <w:trPr>
          <w:jc w:val="center"/>
        </w:trPr>
        <w:tc>
          <w:tcPr>
            <w:tcW w:w="1062" w:type="dxa"/>
          </w:tcPr>
          <w:p w:rsidR="00A71BD5" w:rsidRPr="00620974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者</w:t>
            </w:r>
          </w:p>
        </w:tc>
        <w:tc>
          <w:tcPr>
            <w:tcW w:w="3763" w:type="dxa"/>
          </w:tcPr>
          <w:p w:rsidR="00A71BD5" w:rsidRPr="002753EA" w:rsidRDefault="00A71BD5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A71BD5" w:rsidRPr="002753EA" w:rsidRDefault="00A71BD5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A71BD5" w:rsidRPr="002753EA" w:rsidRDefault="00A10289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</w:tr>
      <w:tr w:rsidR="00A71BD5" w:rsidTr="00423E02">
        <w:trPr>
          <w:jc w:val="center"/>
        </w:trPr>
        <w:tc>
          <w:tcPr>
            <w:tcW w:w="1062" w:type="dxa"/>
          </w:tcPr>
          <w:p w:rsidR="00A71BD5" w:rsidRPr="00620974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日期</w:t>
            </w:r>
          </w:p>
        </w:tc>
        <w:tc>
          <w:tcPr>
            <w:tcW w:w="3763" w:type="dxa"/>
          </w:tcPr>
          <w:p w:rsidR="00A71BD5" w:rsidRPr="002753EA" w:rsidRDefault="00A71BD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016/</w:t>
            </w:r>
            <w:r>
              <w:rPr>
                <w:sz w:val="21"/>
                <w:szCs w:val="21"/>
                <w:lang w:eastAsia="zh-CN"/>
              </w:rPr>
              <w:t>9/20</w:t>
            </w:r>
          </w:p>
        </w:tc>
        <w:tc>
          <w:tcPr>
            <w:tcW w:w="1981" w:type="dxa"/>
          </w:tcPr>
          <w:p w:rsidR="00A71BD5" w:rsidRPr="002753EA" w:rsidRDefault="00A71BD5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A71BD5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016/9/22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2753EA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8436" w:type="dxa"/>
            <w:gridSpan w:val="3"/>
          </w:tcPr>
          <w:p w:rsidR="00A71BD5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F11C0C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目的是撤销自己未执行的正常订单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2753EA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触发条件</w:t>
            </w:r>
          </w:p>
        </w:tc>
        <w:tc>
          <w:tcPr>
            <w:tcW w:w="8436" w:type="dxa"/>
            <w:gridSpan w:val="3"/>
          </w:tcPr>
          <w:p w:rsidR="00A71BD5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F11C0C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撤销自己未执行的订单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436" w:type="dxa"/>
            <w:gridSpan w:val="3"/>
          </w:tcPr>
          <w:p w:rsidR="00F11C0C" w:rsidRPr="0002304B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F11C0C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已经被识别和授权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lastRenderedPageBreak/>
              <w:t>后置条件</w:t>
            </w:r>
          </w:p>
        </w:tc>
        <w:tc>
          <w:tcPr>
            <w:tcW w:w="8436" w:type="dxa"/>
            <w:gridSpan w:val="3"/>
          </w:tcPr>
          <w:p w:rsidR="00A71BD5" w:rsidRPr="0002304B" w:rsidRDefault="00F11C0C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F11C0C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存储此次订单更改记录，包括撤销未执行正常订单、扣除信用值、记录撤销时间；更新记录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436" w:type="dxa"/>
            <w:gridSpan w:val="3"/>
          </w:tcPr>
          <w:p w:rsidR="00A71BD5" w:rsidRPr="0002304B" w:rsidRDefault="00F11C0C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高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436" w:type="dxa"/>
            <w:gridSpan w:val="3"/>
          </w:tcPr>
          <w:p w:rsidR="00F11C0C" w:rsidRPr="00F11C0C" w:rsidRDefault="00A10289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客户</w:t>
            </w:r>
            <w:r w:rsidR="00F11C0C" w:rsidRPr="00F11C0C">
              <w:rPr>
                <w:rFonts w:hint="eastAsia"/>
                <w:sz w:val="21"/>
                <w:szCs w:val="21"/>
                <w:lang w:eastAsia="zh-CN"/>
              </w:rPr>
              <w:t>查看自己的订单信息</w:t>
            </w:r>
          </w:p>
          <w:p w:rsidR="00F11C0C" w:rsidRDefault="00F11C0C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系统显示订单信息，包括未执行的正常订单、已执行的正常订单、异常订单</w:t>
            </w:r>
            <w:r w:rsidR="00014257">
              <w:rPr>
                <w:rFonts w:hint="eastAsia"/>
                <w:sz w:val="21"/>
                <w:szCs w:val="21"/>
                <w:lang w:eastAsia="zh-CN"/>
              </w:rPr>
              <w:t>、已撤销订单</w:t>
            </w:r>
          </w:p>
          <w:p w:rsidR="00014257" w:rsidRDefault="00A10289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客户</w:t>
            </w:r>
            <w:r w:rsidR="00D238D2">
              <w:rPr>
                <w:sz w:val="21"/>
                <w:szCs w:val="21"/>
                <w:lang w:eastAsia="zh-CN"/>
              </w:rPr>
              <w:t>选择未执行正常订单中</w:t>
            </w:r>
            <w:r w:rsidR="00014257">
              <w:rPr>
                <w:sz w:val="21"/>
                <w:szCs w:val="21"/>
                <w:lang w:eastAsia="zh-CN"/>
              </w:rPr>
              <w:t>的订单</w:t>
            </w:r>
            <w:r w:rsidR="00014257">
              <w:rPr>
                <w:rFonts w:hint="eastAsia"/>
                <w:sz w:val="21"/>
                <w:szCs w:val="21"/>
                <w:lang w:eastAsia="zh-CN"/>
              </w:rPr>
              <w:t>，</w:t>
            </w:r>
            <w:r w:rsidR="00014257">
              <w:rPr>
                <w:sz w:val="21"/>
                <w:szCs w:val="21"/>
                <w:lang w:eastAsia="zh-CN"/>
              </w:rPr>
              <w:t>并撤销</w:t>
            </w:r>
          </w:p>
          <w:p w:rsidR="00014257" w:rsidRDefault="00014257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系统将订单置为已撤销状态</w:t>
            </w:r>
            <w:r>
              <w:rPr>
                <w:rFonts w:hint="eastAsia"/>
                <w:sz w:val="21"/>
                <w:szCs w:val="21"/>
                <w:lang w:eastAsia="zh-CN"/>
              </w:rPr>
              <w:t>，</w:t>
            </w:r>
            <w:r w:rsidR="00D238D2">
              <w:rPr>
                <w:rFonts w:hint="eastAsia"/>
                <w:sz w:val="21"/>
                <w:szCs w:val="21"/>
                <w:lang w:eastAsia="zh-CN"/>
              </w:rPr>
              <w:t>但</w:t>
            </w:r>
            <w:r>
              <w:rPr>
                <w:sz w:val="21"/>
                <w:szCs w:val="21"/>
                <w:lang w:eastAsia="zh-CN"/>
              </w:rPr>
              <w:t>不删除数据</w:t>
            </w:r>
          </w:p>
          <w:p w:rsidR="00014257" w:rsidRDefault="00014257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记录撤销时间</w:t>
            </w:r>
          </w:p>
          <w:p w:rsidR="00A10289" w:rsidRPr="00A10289" w:rsidRDefault="00A10289" w:rsidP="00A10289">
            <w:pPr>
              <w:widowControl w:val="0"/>
              <w:tabs>
                <w:tab w:val="left" w:pos="459"/>
              </w:tabs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客户重复</w:t>
            </w:r>
            <w:r>
              <w:rPr>
                <w:rFonts w:hint="eastAsia"/>
                <w:sz w:val="21"/>
                <w:szCs w:val="21"/>
                <w:lang w:eastAsia="zh-CN"/>
              </w:rPr>
              <w:t>3~</w:t>
            </w:r>
            <w:r>
              <w:rPr>
                <w:sz w:val="21"/>
                <w:szCs w:val="21"/>
                <w:lang w:eastAsia="zh-CN"/>
              </w:rPr>
              <w:t>5</w:t>
            </w:r>
            <w:r>
              <w:rPr>
                <w:sz w:val="21"/>
                <w:szCs w:val="21"/>
                <w:lang w:eastAsia="zh-CN"/>
              </w:rPr>
              <w:t>步骤</w:t>
            </w:r>
          </w:p>
          <w:p w:rsidR="00014257" w:rsidRPr="00F11C0C" w:rsidRDefault="00014257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系统记录订单的更改情况</w:t>
            </w:r>
            <w:r>
              <w:rPr>
                <w:rFonts w:hint="eastAsia"/>
                <w:sz w:val="21"/>
                <w:szCs w:val="21"/>
                <w:lang w:eastAsia="zh-CN"/>
              </w:rPr>
              <w:t>，</w:t>
            </w:r>
            <w:r>
              <w:rPr>
                <w:sz w:val="21"/>
                <w:szCs w:val="21"/>
                <w:lang w:eastAsia="zh-CN"/>
              </w:rPr>
              <w:t>更新订单信息</w:t>
            </w:r>
            <w:r w:rsidR="00A10289">
              <w:rPr>
                <w:rFonts w:hint="eastAsia"/>
                <w:sz w:val="21"/>
                <w:szCs w:val="21"/>
                <w:lang w:eastAsia="zh-CN"/>
              </w:rPr>
              <w:t>，</w:t>
            </w:r>
            <w:r w:rsidR="00A10289">
              <w:rPr>
                <w:sz w:val="21"/>
                <w:szCs w:val="21"/>
                <w:lang w:eastAsia="zh-CN"/>
              </w:rPr>
              <w:t>更新可用客房信息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扩展流程</w:t>
            </w:r>
          </w:p>
        </w:tc>
        <w:tc>
          <w:tcPr>
            <w:tcW w:w="8436" w:type="dxa"/>
            <w:gridSpan w:val="3"/>
          </w:tcPr>
          <w:p w:rsidR="00A71BD5" w:rsidRDefault="00014257" w:rsidP="00A71BD5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a</w:t>
            </w:r>
            <w:r>
              <w:rPr>
                <w:rFonts w:hint="eastAsia"/>
                <w:sz w:val="21"/>
                <w:szCs w:val="21"/>
                <w:lang w:eastAsia="zh-CN"/>
              </w:rPr>
              <w:t>、撤销的未执行正常订单距离最晚订单执行时间不足</w:t>
            </w:r>
            <w:r>
              <w:rPr>
                <w:rFonts w:hint="eastAsia"/>
                <w:sz w:val="21"/>
                <w:szCs w:val="21"/>
                <w:lang w:eastAsia="zh-CN"/>
              </w:rPr>
              <w:t>6</w:t>
            </w:r>
            <w:r>
              <w:rPr>
                <w:rFonts w:hint="eastAsia"/>
                <w:sz w:val="21"/>
                <w:szCs w:val="21"/>
                <w:lang w:eastAsia="zh-CN"/>
              </w:rPr>
              <w:t>小时</w:t>
            </w:r>
          </w:p>
          <w:p w:rsidR="00014257" w:rsidRDefault="00014257" w:rsidP="00014257">
            <w:pPr>
              <w:pStyle w:val="a3"/>
              <w:numPr>
                <w:ilvl w:val="0"/>
                <w:numId w:val="26"/>
              </w:numPr>
              <w:ind w:firstLineChars="0"/>
              <w:rPr>
                <w:sz w:val="21"/>
                <w:szCs w:val="21"/>
                <w:lang w:eastAsia="zh-CN"/>
              </w:rPr>
            </w:pPr>
            <w:r w:rsidRPr="00014257">
              <w:rPr>
                <w:sz w:val="21"/>
                <w:szCs w:val="21"/>
                <w:lang w:eastAsia="zh-CN"/>
              </w:rPr>
              <w:t>扣除信用值</w:t>
            </w:r>
            <w:r w:rsidRPr="00014257">
              <w:rPr>
                <w:rFonts w:hint="eastAsia"/>
                <w:sz w:val="21"/>
                <w:szCs w:val="21"/>
                <w:lang w:eastAsia="zh-CN"/>
              </w:rPr>
              <w:t>（信用值为订单总价值的</w:t>
            </w:r>
            <w:r w:rsidRPr="00014257">
              <w:rPr>
                <w:rFonts w:hint="eastAsia"/>
                <w:sz w:val="21"/>
                <w:szCs w:val="21"/>
                <w:lang w:eastAsia="zh-CN"/>
              </w:rPr>
              <w:t>1/2</w:t>
            </w:r>
            <w:r w:rsidRPr="00014257">
              <w:rPr>
                <w:rFonts w:hint="eastAsia"/>
                <w:sz w:val="21"/>
                <w:szCs w:val="21"/>
                <w:lang w:eastAsia="zh-CN"/>
              </w:rPr>
              <w:t>）</w:t>
            </w:r>
          </w:p>
          <w:p w:rsidR="00014257" w:rsidRDefault="00014257" w:rsidP="00014257">
            <w:pPr>
              <w:pStyle w:val="a3"/>
              <w:numPr>
                <w:ilvl w:val="0"/>
                <w:numId w:val="26"/>
              </w:numPr>
              <w:ind w:firstLineChars="0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进行正常流程的</w:t>
            </w:r>
            <w:r>
              <w:rPr>
                <w:rFonts w:hint="eastAsia"/>
                <w:sz w:val="21"/>
                <w:szCs w:val="21"/>
                <w:lang w:eastAsia="zh-CN"/>
              </w:rPr>
              <w:t>4</w:t>
            </w:r>
            <w:r>
              <w:rPr>
                <w:rFonts w:hint="eastAsia"/>
                <w:sz w:val="21"/>
                <w:szCs w:val="21"/>
                <w:lang w:eastAsia="zh-CN"/>
              </w:rPr>
              <w:t>步骤</w:t>
            </w:r>
          </w:p>
          <w:p w:rsidR="00014257" w:rsidRDefault="00014257" w:rsidP="00014257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b</w:t>
            </w:r>
            <w:r>
              <w:rPr>
                <w:rFonts w:hint="eastAsia"/>
                <w:sz w:val="21"/>
                <w:szCs w:val="21"/>
                <w:lang w:eastAsia="zh-CN"/>
              </w:rPr>
              <w:t>、撤销已执行的正常订单</w:t>
            </w:r>
          </w:p>
          <w:p w:rsidR="00014257" w:rsidRPr="00014257" w:rsidRDefault="00014257" w:rsidP="00014257">
            <w:pPr>
              <w:pStyle w:val="a3"/>
              <w:numPr>
                <w:ilvl w:val="0"/>
                <w:numId w:val="27"/>
              </w:numPr>
              <w:ind w:firstLineChars="0"/>
              <w:rPr>
                <w:sz w:val="21"/>
                <w:szCs w:val="21"/>
                <w:lang w:eastAsia="zh-CN"/>
              </w:rPr>
            </w:pPr>
            <w:r w:rsidRPr="00014257">
              <w:rPr>
                <w:rFonts w:hint="eastAsia"/>
                <w:sz w:val="21"/>
                <w:szCs w:val="21"/>
                <w:lang w:eastAsia="zh-CN"/>
              </w:rPr>
              <w:t>系统显示错误并拒绝操作</w:t>
            </w:r>
          </w:p>
          <w:p w:rsidR="00014257" w:rsidRDefault="00014257" w:rsidP="00014257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c</w:t>
            </w:r>
            <w:r>
              <w:rPr>
                <w:rFonts w:hint="eastAsia"/>
                <w:sz w:val="21"/>
                <w:szCs w:val="21"/>
                <w:lang w:eastAsia="zh-CN"/>
              </w:rPr>
              <w:t>、撤销异常订单</w:t>
            </w:r>
          </w:p>
          <w:p w:rsidR="00014257" w:rsidRPr="00014257" w:rsidRDefault="00014257" w:rsidP="00014257">
            <w:pPr>
              <w:pStyle w:val="a3"/>
              <w:numPr>
                <w:ilvl w:val="0"/>
                <w:numId w:val="28"/>
              </w:numPr>
              <w:ind w:firstLineChars="0"/>
              <w:rPr>
                <w:sz w:val="21"/>
                <w:szCs w:val="21"/>
                <w:lang w:eastAsia="zh-CN"/>
              </w:rPr>
            </w:pPr>
            <w:r w:rsidRPr="00014257">
              <w:rPr>
                <w:sz w:val="21"/>
                <w:szCs w:val="21"/>
                <w:lang w:eastAsia="zh-CN"/>
              </w:rPr>
              <w:t>系统显示错误并拒绝操作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436" w:type="dxa"/>
            <w:gridSpan w:val="3"/>
          </w:tcPr>
          <w:p w:rsidR="00A71BD5" w:rsidRPr="0002304B" w:rsidRDefault="00A71BD5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</w:p>
        </w:tc>
      </w:tr>
    </w:tbl>
    <w:p w:rsidR="00A71BD5" w:rsidRDefault="00A71BD5">
      <w:pPr>
        <w:rPr>
          <w:lang w:eastAsia="zh-CN"/>
        </w:rPr>
      </w:pPr>
    </w:p>
    <w:p w:rsidR="00D238D2" w:rsidRDefault="00D238D2">
      <w:pPr>
        <w:rPr>
          <w:lang w:eastAsia="zh-CN"/>
        </w:rPr>
      </w:pPr>
    </w:p>
    <w:p w:rsidR="00D238D2" w:rsidRDefault="00D238D2">
      <w:pPr>
        <w:rPr>
          <w:lang w:eastAsia="zh-CN"/>
        </w:rPr>
      </w:pPr>
    </w:p>
    <w:p w:rsidR="00D238D2" w:rsidRDefault="00D238D2" w:rsidP="00D238D2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7</w:t>
      </w:r>
      <w:r w:rsidR="00794F6E">
        <w:rPr>
          <w:lang w:eastAsia="zh-CN"/>
        </w:rPr>
        <w:t xml:space="preserve"> </w:t>
      </w:r>
      <w:r w:rsidR="00794F6E">
        <w:rPr>
          <w:lang w:eastAsia="zh-CN"/>
        </w:rPr>
        <w:t>评价</w:t>
      </w: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3"/>
        <w:gridCol w:w="3622"/>
        <w:gridCol w:w="1981"/>
        <w:gridCol w:w="2692"/>
      </w:tblGrid>
      <w:tr w:rsidR="00D238D2" w:rsidTr="00423E02">
        <w:trPr>
          <w:jc w:val="center"/>
        </w:trPr>
        <w:tc>
          <w:tcPr>
            <w:tcW w:w="1203" w:type="dxa"/>
          </w:tcPr>
          <w:p w:rsidR="00D238D2" w:rsidRPr="002753EA" w:rsidRDefault="00D238D2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b/>
                <w:sz w:val="21"/>
                <w:szCs w:val="21"/>
                <w:lang w:eastAsia="zh-CN"/>
              </w:rPr>
              <w:t>ID</w:t>
            </w:r>
          </w:p>
        </w:tc>
        <w:tc>
          <w:tcPr>
            <w:tcW w:w="3622" w:type="dxa"/>
            <w:tcBorders>
              <w:right w:val="single" w:sz="4" w:space="0" w:color="auto"/>
            </w:tcBorders>
          </w:tcPr>
          <w:p w:rsidR="00D238D2" w:rsidRPr="002753EA" w:rsidRDefault="00FF5E2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7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D238D2" w:rsidRPr="002753EA" w:rsidRDefault="00D238D2" w:rsidP="00423E0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D238D2" w:rsidRPr="002753EA" w:rsidRDefault="00794F6E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评价</w:t>
            </w:r>
          </w:p>
        </w:tc>
      </w:tr>
      <w:tr w:rsidR="00D238D2" w:rsidTr="00423E02">
        <w:trPr>
          <w:jc w:val="center"/>
        </w:trPr>
        <w:tc>
          <w:tcPr>
            <w:tcW w:w="1203" w:type="dxa"/>
          </w:tcPr>
          <w:p w:rsidR="00D238D2" w:rsidRPr="002753EA" w:rsidRDefault="00D238D2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者</w:t>
            </w:r>
          </w:p>
        </w:tc>
        <w:tc>
          <w:tcPr>
            <w:tcW w:w="3622" w:type="dxa"/>
          </w:tcPr>
          <w:p w:rsidR="00D238D2" w:rsidRPr="002753EA" w:rsidRDefault="00794F6E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D238D2" w:rsidRPr="002753EA" w:rsidRDefault="00D238D2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D238D2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</w:tr>
      <w:tr w:rsidR="00D238D2" w:rsidTr="00423E02">
        <w:trPr>
          <w:jc w:val="center"/>
        </w:trPr>
        <w:tc>
          <w:tcPr>
            <w:tcW w:w="1203" w:type="dxa"/>
          </w:tcPr>
          <w:p w:rsidR="00D238D2" w:rsidRPr="002753EA" w:rsidRDefault="00D238D2" w:rsidP="00423E02">
            <w:pPr>
              <w:ind w:right="110"/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日期</w:t>
            </w:r>
          </w:p>
        </w:tc>
        <w:tc>
          <w:tcPr>
            <w:tcW w:w="3622" w:type="dxa"/>
          </w:tcPr>
          <w:p w:rsidR="00794F6E" w:rsidRPr="002753EA" w:rsidRDefault="00794F6E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0</w:t>
            </w:r>
          </w:p>
        </w:tc>
        <w:tc>
          <w:tcPr>
            <w:tcW w:w="1981" w:type="dxa"/>
          </w:tcPr>
          <w:p w:rsidR="00D238D2" w:rsidRPr="002753EA" w:rsidRDefault="00D238D2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D238D2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2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2753EA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参与者</w:t>
            </w:r>
          </w:p>
        </w:tc>
        <w:tc>
          <w:tcPr>
            <w:tcW w:w="8295" w:type="dxa"/>
            <w:gridSpan w:val="3"/>
          </w:tcPr>
          <w:p w:rsidR="00D238D2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B66F11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目的是反馈自己的入住体验，反映酒店质量以供参考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2753EA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触发条</w:t>
            </w: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件</w:t>
            </w:r>
          </w:p>
        </w:tc>
        <w:tc>
          <w:tcPr>
            <w:tcW w:w="8295" w:type="dxa"/>
            <w:gridSpan w:val="3"/>
          </w:tcPr>
          <w:p w:rsidR="00D238D2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 w:rsidR="00B66F11">
              <w:rPr>
                <w:rFonts w:asciiTheme="minorEastAsia" w:hAnsiTheme="minorEastAsia"/>
                <w:sz w:val="21"/>
                <w:szCs w:val="21"/>
                <w:lang w:eastAsia="zh-CN"/>
              </w:rPr>
              <w:t>订单</w:t>
            </w:r>
            <w:r w:rsidR="00964E1E">
              <w:rPr>
                <w:rFonts w:asciiTheme="minorEastAsia" w:hAnsiTheme="minorEastAsia"/>
                <w:sz w:val="21"/>
                <w:szCs w:val="21"/>
                <w:lang w:eastAsia="zh-CN"/>
              </w:rPr>
              <w:t>已执行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295" w:type="dxa"/>
            <w:gridSpan w:val="3"/>
          </w:tcPr>
          <w:p w:rsidR="00D238D2" w:rsidRPr="0002304B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 w:rsidR="00947449">
              <w:rPr>
                <w:rFonts w:asciiTheme="minorEastAsia" w:hAnsiTheme="minorEastAsia"/>
                <w:sz w:val="21"/>
                <w:szCs w:val="21"/>
                <w:lang w:eastAsia="zh-CN"/>
              </w:rPr>
              <w:t>已经被识别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295" w:type="dxa"/>
            <w:gridSpan w:val="3"/>
          </w:tcPr>
          <w:p w:rsidR="00D238D2" w:rsidRPr="0002304B" w:rsidRDefault="00B66F11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存储此次评价内容并同步到系统中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295" w:type="dxa"/>
            <w:gridSpan w:val="3"/>
          </w:tcPr>
          <w:p w:rsidR="00D238D2" w:rsidRPr="0002304B" w:rsidRDefault="00B66F11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中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295" w:type="dxa"/>
            <w:gridSpan w:val="3"/>
          </w:tcPr>
          <w:p w:rsidR="00DA5142" w:rsidRPr="00947449" w:rsidRDefault="00964E1E" w:rsidP="00947449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964E1E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订单执行完毕</w:t>
            </w:r>
          </w:p>
          <w:p w:rsidR="00964E1E" w:rsidRDefault="00964E1E" w:rsidP="00964E1E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提示用户进行评价</w:t>
            </w:r>
          </w:p>
          <w:p w:rsidR="00DA5142" w:rsidRPr="00947449" w:rsidRDefault="00A10289" w:rsidP="00947449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 w:rsidR="00DA5142">
              <w:rPr>
                <w:rFonts w:asciiTheme="minorEastAsia" w:hAnsiTheme="minorEastAsia"/>
                <w:sz w:val="21"/>
                <w:szCs w:val="21"/>
                <w:lang w:eastAsia="zh-CN"/>
              </w:rPr>
              <w:t>进行打分评价</w:t>
            </w:r>
            <w:r w:rsid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</w:t>
            </w:r>
            <w:r w:rsidR="00DA5142" w:rsidRP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文字评价</w:t>
            </w:r>
            <w:r w:rsid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="00DA5142" w:rsidRPr="00947449">
              <w:rPr>
                <w:rFonts w:asciiTheme="minorEastAsia" w:hAnsiTheme="minorEastAsia"/>
                <w:sz w:val="21"/>
                <w:szCs w:val="21"/>
                <w:lang w:eastAsia="zh-CN"/>
              </w:rPr>
              <w:t>提交评价</w:t>
            </w:r>
          </w:p>
          <w:p w:rsidR="00DA5142" w:rsidRPr="00947449" w:rsidRDefault="00DA5142" w:rsidP="00947449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显示评价成功</w:t>
            </w:r>
            <w:r w:rsid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Pr="00947449">
              <w:rPr>
                <w:rFonts w:asciiTheme="minorEastAsia" w:hAnsiTheme="minorEastAsia"/>
                <w:sz w:val="21"/>
                <w:szCs w:val="21"/>
                <w:lang w:eastAsia="zh-CN"/>
              </w:rPr>
              <w:t>存储评价并更新评价内容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扩展流程</w:t>
            </w:r>
          </w:p>
        </w:tc>
        <w:tc>
          <w:tcPr>
            <w:tcW w:w="8295" w:type="dxa"/>
            <w:gridSpan w:val="3"/>
          </w:tcPr>
          <w:p w:rsidR="00DA5142" w:rsidRDefault="00DA5142" w:rsidP="00D238D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a、</w:t>
            </w:r>
            <w:r w:rsidR="00A10289"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选择非已执行订单评价</w:t>
            </w:r>
          </w:p>
          <w:p w:rsidR="00DA5142" w:rsidRPr="00DA5142" w:rsidRDefault="00DA5142" w:rsidP="00DA5142">
            <w:pPr>
              <w:pStyle w:val="a3"/>
              <w:numPr>
                <w:ilvl w:val="0"/>
                <w:numId w:val="30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DA5142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系统提示错误并拒绝提供评价渠道</w:t>
            </w:r>
          </w:p>
          <w:p w:rsidR="00DA5142" w:rsidRDefault="00DA5142" w:rsidP="00DA514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a、</w:t>
            </w:r>
            <w:r w:rsidR="00A10289"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没有进行打分评价</w:t>
            </w:r>
          </w:p>
          <w:p w:rsidR="00DA5142" w:rsidRDefault="00DA5142" w:rsidP="00DA5142">
            <w:pPr>
              <w:pStyle w:val="a3"/>
              <w:numPr>
                <w:ilvl w:val="0"/>
                <w:numId w:val="31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DA5142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系统提示错误并拒绝提交评价</w:t>
            </w:r>
          </w:p>
          <w:p w:rsidR="00023BED" w:rsidRPr="00DA5142" w:rsidRDefault="00023BED" w:rsidP="00DA5142">
            <w:pPr>
              <w:pStyle w:val="a3"/>
              <w:numPr>
                <w:ilvl w:val="0"/>
                <w:numId w:val="31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进行步骤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3</w:t>
            </w:r>
          </w:p>
          <w:p w:rsidR="00DA5142" w:rsidRDefault="00DA5142" w:rsidP="00DA514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b</w:t>
            </w:r>
            <w:r w:rsidR="00A1028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客户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没有进行文字评价</w:t>
            </w:r>
          </w:p>
          <w:p w:rsidR="00DA5142" w:rsidRDefault="00DA5142" w:rsidP="00DA5142">
            <w:pPr>
              <w:pStyle w:val="a3"/>
              <w:numPr>
                <w:ilvl w:val="0"/>
                <w:numId w:val="32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DA5142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lastRenderedPageBreak/>
              <w:t>进行步骤5</w:t>
            </w:r>
          </w:p>
          <w:p w:rsidR="00DA5142" w:rsidRDefault="00DA5142" w:rsidP="00DA514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c</w:t>
            </w:r>
            <w:r w:rsidR="00A1028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客户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评价字数不满足字数限制</w:t>
            </w:r>
          </w:p>
          <w:p w:rsidR="00023BED" w:rsidRPr="00023BED" w:rsidRDefault="00023BED" w:rsidP="00023BED">
            <w:pPr>
              <w:pStyle w:val="a3"/>
              <w:numPr>
                <w:ilvl w:val="0"/>
                <w:numId w:val="33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023BED">
              <w:rPr>
                <w:rFonts w:asciiTheme="minorEastAsia" w:hAnsiTheme="minorEastAsia"/>
                <w:sz w:val="21"/>
                <w:szCs w:val="21"/>
                <w:lang w:eastAsia="zh-CN"/>
              </w:rPr>
              <w:t>系统提示错误并拒绝提交评价</w:t>
            </w:r>
          </w:p>
          <w:p w:rsidR="00023BED" w:rsidRPr="00023BED" w:rsidRDefault="00023BED" w:rsidP="00023BED">
            <w:pPr>
              <w:pStyle w:val="a3"/>
              <w:numPr>
                <w:ilvl w:val="0"/>
                <w:numId w:val="33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进行步骤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4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lastRenderedPageBreak/>
              <w:t>特殊需求</w:t>
            </w:r>
          </w:p>
        </w:tc>
        <w:tc>
          <w:tcPr>
            <w:tcW w:w="8295" w:type="dxa"/>
            <w:gridSpan w:val="3"/>
          </w:tcPr>
          <w:p w:rsidR="00D238D2" w:rsidRPr="00143C5D" w:rsidRDefault="00947449" w:rsidP="00D238D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已执行状态被更改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拒绝评价请求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如已评价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删除评价信息</w:t>
            </w:r>
          </w:p>
          <w:p w:rsidR="00D238D2" w:rsidRPr="00143C5D" w:rsidRDefault="00D238D2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</w:p>
        </w:tc>
      </w:tr>
    </w:tbl>
    <w:p w:rsidR="00D238D2" w:rsidRPr="00D238D2" w:rsidRDefault="00D238D2">
      <w:pPr>
        <w:rPr>
          <w:lang w:eastAsia="zh-CN"/>
        </w:rPr>
      </w:pPr>
    </w:p>
    <w:p w:rsidR="00023BED" w:rsidRDefault="00023BED" w:rsidP="00023BED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维护酒店信息</w:t>
      </w:r>
    </w:p>
    <w:p w:rsidR="00023BED" w:rsidRPr="00D225C3" w:rsidRDefault="00023BED" w:rsidP="00023BED">
      <w:pPr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"/>
        <w:gridCol w:w="3763"/>
        <w:gridCol w:w="1981"/>
        <w:gridCol w:w="2692"/>
      </w:tblGrid>
      <w:tr w:rsidR="00023BED" w:rsidTr="00423E02">
        <w:trPr>
          <w:jc w:val="center"/>
        </w:trPr>
        <w:tc>
          <w:tcPr>
            <w:tcW w:w="1062" w:type="dxa"/>
          </w:tcPr>
          <w:p w:rsidR="00023BED" w:rsidRPr="00620974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/>
                <w:b/>
                <w:sz w:val="21"/>
                <w:szCs w:val="21"/>
              </w:rPr>
              <w:t>ID</w:t>
            </w:r>
          </w:p>
        </w:tc>
        <w:tc>
          <w:tcPr>
            <w:tcW w:w="3763" w:type="dxa"/>
            <w:tcBorders>
              <w:right w:val="single" w:sz="4" w:space="0" w:color="auto"/>
            </w:tcBorders>
          </w:tcPr>
          <w:p w:rsidR="00023BED" w:rsidRPr="002753EA" w:rsidRDefault="00FF5E2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0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023BED" w:rsidRPr="002753EA" w:rsidRDefault="00023BED" w:rsidP="00423E0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023BED" w:rsidRPr="002753EA" w:rsidRDefault="00023BED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维护酒店信息</w:t>
            </w:r>
          </w:p>
        </w:tc>
      </w:tr>
      <w:tr w:rsidR="00023BED" w:rsidTr="00423E02">
        <w:trPr>
          <w:jc w:val="center"/>
        </w:trPr>
        <w:tc>
          <w:tcPr>
            <w:tcW w:w="1062" w:type="dxa"/>
          </w:tcPr>
          <w:p w:rsidR="00023BED" w:rsidRPr="00620974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者</w:t>
            </w:r>
          </w:p>
        </w:tc>
        <w:tc>
          <w:tcPr>
            <w:tcW w:w="3763" w:type="dxa"/>
          </w:tcPr>
          <w:p w:rsidR="00023BED" w:rsidRPr="002753EA" w:rsidRDefault="00023BED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023BED" w:rsidRPr="002753EA" w:rsidRDefault="00023BED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023BED" w:rsidRPr="002753EA" w:rsidRDefault="00A10289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</w:tr>
      <w:tr w:rsidR="00023BED" w:rsidTr="00423E02">
        <w:trPr>
          <w:jc w:val="center"/>
        </w:trPr>
        <w:tc>
          <w:tcPr>
            <w:tcW w:w="1062" w:type="dxa"/>
          </w:tcPr>
          <w:p w:rsidR="00023BED" w:rsidRPr="00620974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日期</w:t>
            </w:r>
          </w:p>
        </w:tc>
        <w:tc>
          <w:tcPr>
            <w:tcW w:w="3763" w:type="dxa"/>
          </w:tcPr>
          <w:p w:rsidR="00023BED" w:rsidRPr="002753EA" w:rsidRDefault="00023BED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0</w:t>
            </w:r>
          </w:p>
        </w:tc>
        <w:tc>
          <w:tcPr>
            <w:tcW w:w="1981" w:type="dxa"/>
          </w:tcPr>
          <w:p w:rsidR="00023BED" w:rsidRPr="002753EA" w:rsidRDefault="00023BED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023BED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2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2753EA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8436" w:type="dxa"/>
            <w:gridSpan w:val="3"/>
          </w:tcPr>
          <w:p w:rsidR="00023BED" w:rsidRPr="002753EA" w:rsidRDefault="00162463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酒店工作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人员，目的是更新并维护好酒店的基本信息，包括地址、所属商圈、简介、设施服务</w:t>
            </w:r>
            <w:r w:rsidR="002A7CD4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星级，更好地为用户提供选择的参考并更好地吸引用户。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 xml:space="preserve">                                             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2753EA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触发条件</w:t>
            </w:r>
          </w:p>
        </w:tc>
        <w:tc>
          <w:tcPr>
            <w:tcW w:w="8436" w:type="dxa"/>
            <w:gridSpan w:val="3"/>
          </w:tcPr>
          <w:p w:rsidR="00023BED" w:rsidRPr="002753EA" w:rsidRDefault="002A7CD4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基本信息发生变动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436" w:type="dxa"/>
            <w:gridSpan w:val="3"/>
          </w:tcPr>
          <w:p w:rsidR="00023BED" w:rsidRPr="0002304B" w:rsidRDefault="00162463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</w:t>
            </w:r>
            <w:r w:rsidR="002A7CD4">
              <w:rPr>
                <w:rFonts w:asciiTheme="minorEastAsia" w:hAnsiTheme="minorEastAsia"/>
                <w:sz w:val="21"/>
                <w:szCs w:val="21"/>
                <w:lang w:eastAsia="zh-CN"/>
              </w:rPr>
              <w:t>人员必须被识别和授权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436" w:type="dxa"/>
            <w:gridSpan w:val="3"/>
          </w:tcPr>
          <w:p w:rsidR="00023BED" w:rsidRPr="0002304B" w:rsidRDefault="00965284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</w:t>
            </w:r>
            <w:r w:rsidR="002A7CD4">
              <w:rPr>
                <w:rFonts w:asciiTheme="minorEastAsia" w:hAnsiTheme="minorEastAsia"/>
                <w:sz w:val="21"/>
                <w:szCs w:val="21"/>
                <w:lang w:eastAsia="zh-CN"/>
              </w:rPr>
              <w:t>存储更改信息并更新酒店基本信息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436" w:type="dxa"/>
            <w:gridSpan w:val="3"/>
          </w:tcPr>
          <w:p w:rsidR="00023BED" w:rsidRPr="0002304B" w:rsidRDefault="002A7CD4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中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436" w:type="dxa"/>
            <w:gridSpan w:val="3"/>
          </w:tcPr>
          <w:p w:rsidR="00965284" w:rsidRPr="00965284" w:rsidRDefault="00162463" w:rsidP="00965284">
            <w:pPr>
              <w:pStyle w:val="a3"/>
              <w:widowControl w:val="0"/>
              <w:numPr>
                <w:ilvl w:val="0"/>
                <w:numId w:val="37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酒店工作</w:t>
            </w:r>
            <w:r w:rsidR="008850D6" w:rsidRPr="008850D6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人员输入更改信息</w:t>
            </w:r>
            <w:r w:rsidR="00965284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并</w:t>
            </w:r>
            <w:r w:rsidR="008850D6" w:rsidRPr="00965284">
              <w:rPr>
                <w:rFonts w:asciiTheme="minorEastAsia" w:hAnsiTheme="minorEastAsia"/>
                <w:sz w:val="21"/>
                <w:szCs w:val="21"/>
                <w:lang w:eastAsia="zh-CN"/>
              </w:rPr>
              <w:t>提交酒店基本信息</w:t>
            </w:r>
          </w:p>
          <w:p w:rsidR="008850D6" w:rsidRPr="008850D6" w:rsidRDefault="008850D6" w:rsidP="008850D6">
            <w:pPr>
              <w:pStyle w:val="a3"/>
              <w:widowControl w:val="0"/>
              <w:numPr>
                <w:ilvl w:val="0"/>
                <w:numId w:val="37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</w:t>
            </w:r>
            <w:r w:rsidR="00965284">
              <w:rPr>
                <w:rFonts w:asciiTheme="minorEastAsia" w:hAnsiTheme="minorEastAsia"/>
                <w:sz w:val="21"/>
                <w:szCs w:val="21"/>
                <w:lang w:eastAsia="zh-CN"/>
              </w:rPr>
              <w:t>统存储更改信息</w:t>
            </w:r>
            <w:r w:rsidR="00965284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更新酒店的基本信息</w:t>
            </w:r>
            <w:r w:rsidR="00965284">
              <w:rPr>
                <w:rFonts w:asciiTheme="minorEastAsia" w:hAnsiTheme="minorEastAsia"/>
                <w:sz w:val="21"/>
                <w:szCs w:val="21"/>
                <w:lang w:eastAsia="zh-CN"/>
              </w:rPr>
              <w:t>并显示基本信息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700E7A" w:rsidRDefault="00023BED" w:rsidP="00423E02">
            <w:pPr>
              <w:rPr>
                <w:b/>
                <w:sz w:val="21"/>
                <w:szCs w:val="21"/>
                <w:lang w:eastAsia="zh-CN"/>
              </w:rPr>
            </w:pPr>
            <w:r w:rsidRPr="00700E7A">
              <w:rPr>
                <w:rFonts w:hint="eastAsia"/>
                <w:b/>
                <w:sz w:val="21"/>
                <w:szCs w:val="21"/>
                <w:lang w:eastAsia="zh-CN"/>
              </w:rPr>
              <w:t>扩展流程</w:t>
            </w:r>
          </w:p>
        </w:tc>
        <w:tc>
          <w:tcPr>
            <w:tcW w:w="8436" w:type="dxa"/>
            <w:gridSpan w:val="3"/>
          </w:tcPr>
          <w:p w:rsidR="008850D6" w:rsidRDefault="008850D6" w:rsidP="008850D6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a</w:t>
            </w:r>
            <w:r w:rsidR="00965284">
              <w:rPr>
                <w:rFonts w:hint="eastAsia"/>
                <w:sz w:val="21"/>
                <w:szCs w:val="21"/>
                <w:lang w:eastAsia="zh-CN"/>
              </w:rPr>
              <w:t>、重要信息欠缺，包括地址、所属商圈</w:t>
            </w:r>
          </w:p>
          <w:p w:rsidR="008850D6" w:rsidRPr="00965284" w:rsidRDefault="00965284" w:rsidP="00965284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</w:t>
            </w:r>
            <w:r>
              <w:rPr>
                <w:sz w:val="21"/>
                <w:szCs w:val="21"/>
                <w:lang w:eastAsia="zh-CN"/>
              </w:rPr>
              <w:t xml:space="preserve">   1</w:t>
            </w:r>
            <w:r>
              <w:rPr>
                <w:rFonts w:hint="eastAsia"/>
                <w:sz w:val="21"/>
                <w:szCs w:val="21"/>
                <w:lang w:eastAsia="zh-CN"/>
              </w:rPr>
              <w:t>、</w:t>
            </w:r>
            <w:r>
              <w:rPr>
                <w:sz w:val="21"/>
                <w:szCs w:val="21"/>
                <w:lang w:eastAsia="zh-CN"/>
              </w:rPr>
              <w:t>系统提示错误并拒绝提交</w:t>
            </w:r>
          </w:p>
          <w:p w:rsidR="008850D6" w:rsidRDefault="008850D6" w:rsidP="008850D6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a</w:t>
            </w:r>
            <w:r>
              <w:rPr>
                <w:rFonts w:hint="eastAsia"/>
                <w:sz w:val="21"/>
                <w:szCs w:val="21"/>
                <w:lang w:eastAsia="zh-CN"/>
              </w:rPr>
              <w:t>、提交的基本信息存在数据格式错误</w:t>
            </w:r>
          </w:p>
          <w:p w:rsidR="008850D6" w:rsidRPr="008850D6" w:rsidRDefault="008850D6" w:rsidP="008850D6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   1</w:t>
            </w:r>
            <w:r>
              <w:rPr>
                <w:rFonts w:hint="eastAsia"/>
                <w:sz w:val="21"/>
                <w:szCs w:val="21"/>
                <w:lang w:eastAsia="zh-CN"/>
              </w:rPr>
              <w:t>、系统提示错误并拒绝提交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436" w:type="dxa"/>
            <w:gridSpan w:val="3"/>
          </w:tcPr>
          <w:p w:rsidR="00023BED" w:rsidRPr="0002304B" w:rsidRDefault="00965284" w:rsidP="00023BED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无</w:t>
            </w:r>
          </w:p>
        </w:tc>
      </w:tr>
    </w:tbl>
    <w:p w:rsidR="00D238D2" w:rsidRDefault="00D238D2">
      <w:pPr>
        <w:rPr>
          <w:lang w:eastAsia="zh-CN"/>
        </w:rPr>
      </w:pPr>
    </w:p>
    <w:p w:rsidR="008850D6" w:rsidRDefault="008850D6">
      <w:pPr>
        <w:rPr>
          <w:lang w:eastAsia="zh-CN"/>
        </w:rPr>
      </w:pPr>
    </w:p>
    <w:p w:rsidR="008850D6" w:rsidRDefault="008850D6">
      <w:pPr>
        <w:rPr>
          <w:lang w:eastAsia="zh-CN"/>
        </w:rPr>
      </w:pPr>
    </w:p>
    <w:p w:rsidR="008850D6" w:rsidRDefault="008850D6" w:rsidP="008850D6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 xml:space="preserve"> </w:t>
      </w:r>
      <w:r w:rsidR="0037440F">
        <w:rPr>
          <w:rFonts w:hint="eastAsia"/>
          <w:lang w:eastAsia="zh-CN"/>
        </w:rPr>
        <w:t>维护客房信息</w:t>
      </w:r>
    </w:p>
    <w:p w:rsidR="008850D6" w:rsidRPr="00D225C3" w:rsidRDefault="008850D6" w:rsidP="008850D6">
      <w:pPr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"/>
        <w:gridCol w:w="3763"/>
        <w:gridCol w:w="1981"/>
        <w:gridCol w:w="2692"/>
      </w:tblGrid>
      <w:tr w:rsidR="008850D6" w:rsidTr="00423E02">
        <w:trPr>
          <w:jc w:val="center"/>
        </w:trPr>
        <w:tc>
          <w:tcPr>
            <w:tcW w:w="1062" w:type="dxa"/>
          </w:tcPr>
          <w:p w:rsidR="008850D6" w:rsidRPr="00620974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/>
                <w:b/>
                <w:sz w:val="21"/>
                <w:szCs w:val="21"/>
              </w:rPr>
              <w:t>ID</w:t>
            </w:r>
          </w:p>
        </w:tc>
        <w:tc>
          <w:tcPr>
            <w:tcW w:w="3763" w:type="dxa"/>
            <w:tcBorders>
              <w:right w:val="single" w:sz="4" w:space="0" w:color="auto"/>
            </w:tcBorders>
          </w:tcPr>
          <w:p w:rsidR="008850D6" w:rsidRPr="002753EA" w:rsidRDefault="00FF5E2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1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8850D6" w:rsidRPr="002753EA" w:rsidRDefault="008850D6" w:rsidP="00423E0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8850D6" w:rsidRPr="002753EA" w:rsidRDefault="0037440F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维护客房信息</w:t>
            </w:r>
          </w:p>
        </w:tc>
      </w:tr>
      <w:tr w:rsidR="008850D6" w:rsidTr="00423E02">
        <w:trPr>
          <w:jc w:val="center"/>
        </w:trPr>
        <w:tc>
          <w:tcPr>
            <w:tcW w:w="1062" w:type="dxa"/>
          </w:tcPr>
          <w:p w:rsidR="008850D6" w:rsidRPr="00620974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者</w:t>
            </w:r>
          </w:p>
        </w:tc>
        <w:tc>
          <w:tcPr>
            <w:tcW w:w="3763" w:type="dxa"/>
          </w:tcPr>
          <w:p w:rsidR="008850D6" w:rsidRPr="002753EA" w:rsidRDefault="00162463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8850D6" w:rsidRPr="002753EA" w:rsidRDefault="008850D6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8850D6" w:rsidRPr="002753EA" w:rsidRDefault="00A10289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</w:tr>
      <w:tr w:rsidR="008850D6" w:rsidTr="00423E02">
        <w:trPr>
          <w:jc w:val="center"/>
        </w:trPr>
        <w:tc>
          <w:tcPr>
            <w:tcW w:w="1062" w:type="dxa"/>
          </w:tcPr>
          <w:p w:rsidR="008850D6" w:rsidRPr="00620974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日期</w:t>
            </w:r>
          </w:p>
        </w:tc>
        <w:tc>
          <w:tcPr>
            <w:tcW w:w="3763" w:type="dxa"/>
          </w:tcPr>
          <w:p w:rsidR="00162463" w:rsidRPr="002753EA" w:rsidRDefault="00162463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016/9/21</w:t>
            </w:r>
          </w:p>
        </w:tc>
        <w:tc>
          <w:tcPr>
            <w:tcW w:w="1981" w:type="dxa"/>
          </w:tcPr>
          <w:p w:rsidR="008850D6" w:rsidRPr="002753EA" w:rsidRDefault="008850D6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8850D6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2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2753EA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8436" w:type="dxa"/>
            <w:gridSpan w:val="3"/>
          </w:tcPr>
          <w:p w:rsidR="008850D6" w:rsidRPr="002753EA" w:rsidRDefault="00162463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目的是更新可用客房数据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更快地反映房源情况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2753EA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触发条件</w:t>
            </w:r>
          </w:p>
        </w:tc>
        <w:tc>
          <w:tcPr>
            <w:tcW w:w="8436" w:type="dxa"/>
            <w:gridSpan w:val="3"/>
          </w:tcPr>
          <w:p w:rsidR="008850D6" w:rsidRPr="002753EA" w:rsidRDefault="0037440F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可用房源数量</w:t>
            </w:r>
            <w:r w:rsidR="00162463">
              <w:rPr>
                <w:rFonts w:asciiTheme="minorEastAsia" w:hAnsiTheme="minorEastAsia"/>
                <w:sz w:val="21"/>
                <w:szCs w:val="21"/>
                <w:lang w:eastAsia="zh-CN"/>
              </w:rPr>
              <w:t>发生变化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436" w:type="dxa"/>
            <w:gridSpan w:val="3"/>
          </w:tcPr>
          <w:p w:rsidR="008850D6" w:rsidRPr="0002304B" w:rsidRDefault="00162463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被识别并授权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436" w:type="dxa"/>
            <w:gridSpan w:val="3"/>
          </w:tcPr>
          <w:p w:rsidR="008850D6" w:rsidRPr="0002304B" w:rsidRDefault="0037440F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</w:t>
            </w:r>
            <w:r w:rsidR="00162463">
              <w:rPr>
                <w:rFonts w:asciiTheme="minorEastAsia" w:hAnsiTheme="minorEastAsia"/>
                <w:sz w:val="21"/>
                <w:szCs w:val="21"/>
                <w:lang w:eastAsia="zh-CN"/>
              </w:rPr>
              <w:t>存储可用客房信息并更新数据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lastRenderedPageBreak/>
              <w:t>优先级</w:t>
            </w:r>
          </w:p>
        </w:tc>
        <w:tc>
          <w:tcPr>
            <w:tcW w:w="8436" w:type="dxa"/>
            <w:gridSpan w:val="3"/>
          </w:tcPr>
          <w:p w:rsidR="008850D6" w:rsidRPr="0002304B" w:rsidRDefault="00162463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高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436" w:type="dxa"/>
            <w:gridSpan w:val="3"/>
          </w:tcPr>
          <w:p w:rsidR="008A712B" w:rsidRDefault="008A712B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8A712B"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选择可用客房类型</w:t>
            </w:r>
          </w:p>
          <w:p w:rsidR="00216AE6" w:rsidRPr="008A712B" w:rsidRDefault="00216AE6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返回客房信息</w:t>
            </w:r>
          </w:p>
          <w:p w:rsidR="008A712B" w:rsidRDefault="00A10289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输入可用客房数量和</w:t>
            </w:r>
            <w:r w:rsidR="008A712B">
              <w:rPr>
                <w:rFonts w:asciiTheme="minorEastAsia" w:hAnsiTheme="minorEastAsia"/>
                <w:sz w:val="21"/>
                <w:szCs w:val="21"/>
                <w:lang w:eastAsia="zh-CN"/>
              </w:rPr>
              <w:t>价格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（数量是房间的总数量，不是实时数量）</w:t>
            </w:r>
          </w:p>
          <w:p w:rsidR="008A712B" w:rsidRDefault="00BC7199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提示是否继续更新可用客房数据</w:t>
            </w:r>
          </w:p>
          <w:p w:rsidR="00A10289" w:rsidRPr="00A10289" w:rsidRDefault="00A86466" w:rsidP="00A10289">
            <w:pPr>
              <w:widowControl w:val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</w:t>
            </w:r>
            <w:r w:rsidR="00A10289">
              <w:rPr>
                <w:rFonts w:asciiTheme="minorEastAsia" w:hAnsiTheme="minorEastAsia"/>
                <w:sz w:val="21"/>
                <w:szCs w:val="21"/>
                <w:lang w:eastAsia="zh-CN"/>
              </w:rPr>
              <w:t>重复</w:t>
            </w:r>
            <w:r w:rsidR="00A1028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~</w:t>
            </w:r>
            <w:r w:rsidR="005B5C92">
              <w:rPr>
                <w:rFonts w:asciiTheme="minorEastAsia" w:hAnsiTheme="minorEastAsia"/>
                <w:sz w:val="21"/>
                <w:szCs w:val="21"/>
                <w:lang w:eastAsia="zh-CN"/>
              </w:rPr>
              <w:t>4</w:t>
            </w:r>
            <w:r w:rsidR="00A10289">
              <w:rPr>
                <w:rFonts w:asciiTheme="minorEastAsia" w:hAnsiTheme="minorEastAsia"/>
                <w:sz w:val="21"/>
                <w:szCs w:val="21"/>
                <w:lang w:eastAsia="zh-CN"/>
              </w:rPr>
              <w:t>步直到信息更新完毕</w:t>
            </w:r>
          </w:p>
          <w:p w:rsidR="00BC7199" w:rsidRDefault="00BC7199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确认更新完毕</w:t>
            </w:r>
          </w:p>
          <w:p w:rsidR="00BC7199" w:rsidRPr="008A712B" w:rsidRDefault="00BC7199" w:rsidP="00A86466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存储信息并更新</w:t>
            </w:r>
          </w:p>
        </w:tc>
      </w:tr>
      <w:tr w:rsidR="008850D6" w:rsidRPr="0002304B" w:rsidTr="00A10289">
        <w:trPr>
          <w:trHeight w:val="954"/>
          <w:tblHeader/>
          <w:jc w:val="center"/>
        </w:trPr>
        <w:tc>
          <w:tcPr>
            <w:tcW w:w="1062" w:type="dxa"/>
          </w:tcPr>
          <w:p w:rsidR="008850D6" w:rsidRPr="00700E7A" w:rsidRDefault="008850D6" w:rsidP="00423E02">
            <w:pPr>
              <w:rPr>
                <w:b/>
                <w:sz w:val="21"/>
                <w:szCs w:val="21"/>
                <w:lang w:eastAsia="zh-CN"/>
              </w:rPr>
            </w:pPr>
            <w:r w:rsidRPr="00700E7A">
              <w:rPr>
                <w:rFonts w:hint="eastAsia"/>
                <w:b/>
                <w:sz w:val="21"/>
                <w:szCs w:val="21"/>
                <w:lang w:eastAsia="zh-CN"/>
              </w:rPr>
              <w:t>扩展流程</w:t>
            </w:r>
          </w:p>
        </w:tc>
        <w:tc>
          <w:tcPr>
            <w:tcW w:w="8436" w:type="dxa"/>
            <w:gridSpan w:val="3"/>
          </w:tcPr>
          <w:p w:rsidR="00A86466" w:rsidRDefault="00A86466" w:rsidP="00A1028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a</w:t>
            </w:r>
            <w:r>
              <w:rPr>
                <w:rFonts w:hint="eastAsia"/>
                <w:sz w:val="21"/>
                <w:szCs w:val="21"/>
                <w:lang w:eastAsia="zh-CN"/>
              </w:rPr>
              <w:t>、增加客房类型</w:t>
            </w:r>
          </w:p>
          <w:p w:rsidR="00A86466" w:rsidRDefault="00A86466" w:rsidP="00A1028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</w:t>
            </w:r>
            <w:r>
              <w:rPr>
                <w:sz w:val="21"/>
                <w:szCs w:val="21"/>
                <w:lang w:eastAsia="zh-CN"/>
              </w:rPr>
              <w:t xml:space="preserve">   1</w:t>
            </w:r>
            <w:r>
              <w:rPr>
                <w:sz w:val="21"/>
                <w:szCs w:val="21"/>
                <w:lang w:eastAsia="zh-CN"/>
              </w:rPr>
              <w:t>、系统添加可用客房类型</w:t>
            </w:r>
          </w:p>
          <w:p w:rsidR="00A86466" w:rsidRDefault="00A86466" w:rsidP="00A1028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酒店工作人员沿用正常流程</w:t>
            </w:r>
          </w:p>
          <w:p w:rsidR="00A86466" w:rsidRDefault="00A86466" w:rsidP="00A1028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b</w:t>
            </w:r>
            <w:r>
              <w:rPr>
                <w:rFonts w:hint="eastAsia"/>
                <w:sz w:val="21"/>
                <w:szCs w:val="21"/>
                <w:lang w:eastAsia="zh-CN"/>
              </w:rPr>
              <w:t>、减少客房类型</w:t>
            </w:r>
          </w:p>
          <w:p w:rsidR="00A86466" w:rsidRDefault="00A86466" w:rsidP="00A86466">
            <w:pPr>
              <w:pStyle w:val="a3"/>
              <w:widowControl w:val="0"/>
              <w:numPr>
                <w:ilvl w:val="0"/>
                <w:numId w:val="46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删除可用客房类型</w:t>
            </w:r>
          </w:p>
          <w:p w:rsidR="00A10289" w:rsidRPr="00A86466" w:rsidRDefault="00A86466" w:rsidP="00A86466">
            <w:pPr>
              <w:pStyle w:val="a3"/>
              <w:widowControl w:val="0"/>
              <w:numPr>
                <w:ilvl w:val="0"/>
                <w:numId w:val="46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系统删</w:t>
            </w:r>
            <w:r w:rsidRPr="00A86466">
              <w:rPr>
                <w:sz w:val="21"/>
                <w:szCs w:val="21"/>
                <w:lang w:eastAsia="zh-CN"/>
              </w:rPr>
              <w:t>除相应的信息，包括可用客房数量和价格</w:t>
            </w:r>
            <w:r>
              <w:rPr>
                <w:rFonts w:hint="eastAsia"/>
                <w:sz w:val="21"/>
                <w:szCs w:val="21"/>
                <w:lang w:eastAsia="zh-CN"/>
              </w:rPr>
              <w:t>，</w:t>
            </w:r>
            <w:r>
              <w:rPr>
                <w:sz w:val="21"/>
                <w:szCs w:val="21"/>
                <w:lang w:eastAsia="zh-CN"/>
              </w:rPr>
              <w:t>存储更改并更新信息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436" w:type="dxa"/>
            <w:gridSpan w:val="3"/>
          </w:tcPr>
          <w:p w:rsidR="008850D6" w:rsidRPr="0002304B" w:rsidRDefault="00707D32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A10289">
              <w:rPr>
                <w:rFonts w:asciiTheme="minorEastAsia" w:hAnsiTheme="minorEastAsia"/>
                <w:sz w:val="21"/>
                <w:szCs w:val="21"/>
                <w:lang w:eastAsia="zh-CN"/>
              </w:rPr>
              <w:t>货币可以相互转换</w:t>
            </w:r>
            <w:r w:rsidRPr="00A1028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（价格）</w:t>
            </w:r>
            <w:r w:rsidR="00F02077" w:rsidRPr="00A1028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数据输入有限制，所以不会有数据错误</w:t>
            </w:r>
          </w:p>
        </w:tc>
      </w:tr>
    </w:tbl>
    <w:p w:rsidR="008850D6" w:rsidRPr="008850D6" w:rsidRDefault="008850D6">
      <w:pPr>
        <w:rPr>
          <w:lang w:eastAsia="zh-CN"/>
        </w:rPr>
      </w:pPr>
    </w:p>
    <w:sectPr w:rsidR="008850D6" w:rsidRPr="008850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28FC" w:rsidRDefault="009028FC" w:rsidP="00D238D2">
      <w:r>
        <w:separator/>
      </w:r>
    </w:p>
  </w:endnote>
  <w:endnote w:type="continuationSeparator" w:id="0">
    <w:p w:rsidR="009028FC" w:rsidRDefault="009028FC" w:rsidP="00D238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28FC" w:rsidRDefault="009028FC" w:rsidP="00D238D2">
      <w:r>
        <w:separator/>
      </w:r>
    </w:p>
  </w:footnote>
  <w:footnote w:type="continuationSeparator" w:id="0">
    <w:p w:rsidR="009028FC" w:rsidRDefault="009028FC" w:rsidP="00D238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F19C0"/>
    <w:multiLevelType w:val="hybridMultilevel"/>
    <w:tmpl w:val="201406C6"/>
    <w:lvl w:ilvl="0" w:tplc="CDE435BE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1C873B0"/>
    <w:multiLevelType w:val="hybridMultilevel"/>
    <w:tmpl w:val="4DF0827A"/>
    <w:lvl w:ilvl="0" w:tplc="4886CAE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2CD16E5"/>
    <w:multiLevelType w:val="hybridMultilevel"/>
    <w:tmpl w:val="131210E6"/>
    <w:lvl w:ilvl="0" w:tplc="77B0F64A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" w15:restartNumberingAfterBreak="0">
    <w:nsid w:val="0E7B2A4E"/>
    <w:multiLevelType w:val="hybridMultilevel"/>
    <w:tmpl w:val="CCA8C3BC"/>
    <w:lvl w:ilvl="0" w:tplc="814A789E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4" w15:restartNumberingAfterBreak="0">
    <w:nsid w:val="107F1019"/>
    <w:multiLevelType w:val="hybridMultilevel"/>
    <w:tmpl w:val="EF308CBE"/>
    <w:lvl w:ilvl="0" w:tplc="70060CAE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5" w15:restartNumberingAfterBreak="0">
    <w:nsid w:val="11DF44C6"/>
    <w:multiLevelType w:val="hybridMultilevel"/>
    <w:tmpl w:val="3980443C"/>
    <w:lvl w:ilvl="0" w:tplc="0C6E2420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4CE4609"/>
    <w:multiLevelType w:val="hybridMultilevel"/>
    <w:tmpl w:val="BDDC45F4"/>
    <w:lvl w:ilvl="0" w:tplc="AC9682A0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7" w15:restartNumberingAfterBreak="0">
    <w:nsid w:val="1905143C"/>
    <w:multiLevelType w:val="hybridMultilevel"/>
    <w:tmpl w:val="D654E6D8"/>
    <w:lvl w:ilvl="0" w:tplc="3BDCC250">
      <w:start w:val="1"/>
      <w:numFmt w:val="decimal"/>
      <w:lvlText w:val="%1."/>
      <w:lvlJc w:val="left"/>
      <w:pPr>
        <w:ind w:left="855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8" w15:restartNumberingAfterBreak="0">
    <w:nsid w:val="1D044752"/>
    <w:multiLevelType w:val="hybridMultilevel"/>
    <w:tmpl w:val="2FEE2056"/>
    <w:lvl w:ilvl="0" w:tplc="C5B2E7C6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22F01751"/>
    <w:multiLevelType w:val="hybridMultilevel"/>
    <w:tmpl w:val="7BA61E7E"/>
    <w:lvl w:ilvl="0" w:tplc="DF1245FE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23D26DD0"/>
    <w:multiLevelType w:val="hybridMultilevel"/>
    <w:tmpl w:val="307EBBC2"/>
    <w:lvl w:ilvl="0" w:tplc="E1F04FC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4C37C1B"/>
    <w:multiLevelType w:val="hybridMultilevel"/>
    <w:tmpl w:val="C4CEC35A"/>
    <w:lvl w:ilvl="0" w:tplc="A6DCDF58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12" w15:restartNumberingAfterBreak="0">
    <w:nsid w:val="29B074A7"/>
    <w:multiLevelType w:val="hybridMultilevel"/>
    <w:tmpl w:val="42562792"/>
    <w:lvl w:ilvl="0" w:tplc="B5086D4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A512AFA"/>
    <w:multiLevelType w:val="hybridMultilevel"/>
    <w:tmpl w:val="33189E46"/>
    <w:lvl w:ilvl="0" w:tplc="04B031E2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2EE94DD2"/>
    <w:multiLevelType w:val="hybridMultilevel"/>
    <w:tmpl w:val="085872C4"/>
    <w:lvl w:ilvl="0" w:tplc="9D869B08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33BE3BDF"/>
    <w:multiLevelType w:val="hybridMultilevel"/>
    <w:tmpl w:val="EF149462"/>
    <w:lvl w:ilvl="0" w:tplc="F8824F5C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16" w15:restartNumberingAfterBreak="0">
    <w:nsid w:val="3C3A3A80"/>
    <w:multiLevelType w:val="hybridMultilevel"/>
    <w:tmpl w:val="E73EB91A"/>
    <w:lvl w:ilvl="0" w:tplc="85BC0454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17" w15:restartNumberingAfterBreak="0">
    <w:nsid w:val="3C45716E"/>
    <w:multiLevelType w:val="hybridMultilevel"/>
    <w:tmpl w:val="8C6EE63E"/>
    <w:lvl w:ilvl="0" w:tplc="051C6B9A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D1D3FB0"/>
    <w:multiLevelType w:val="hybridMultilevel"/>
    <w:tmpl w:val="2D940106"/>
    <w:lvl w:ilvl="0" w:tplc="EB965FA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F8F0F6C"/>
    <w:multiLevelType w:val="hybridMultilevel"/>
    <w:tmpl w:val="F0A698F8"/>
    <w:lvl w:ilvl="0" w:tplc="37481410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20" w15:restartNumberingAfterBreak="0">
    <w:nsid w:val="40110B0D"/>
    <w:multiLevelType w:val="hybridMultilevel"/>
    <w:tmpl w:val="759C4DCA"/>
    <w:lvl w:ilvl="0" w:tplc="713A5216">
      <w:start w:val="1"/>
      <w:numFmt w:val="decimal"/>
      <w:lvlText w:val="%1、"/>
      <w:lvlJc w:val="left"/>
      <w:pPr>
        <w:ind w:left="11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35" w:hanging="420"/>
      </w:pPr>
    </w:lvl>
    <w:lvl w:ilvl="2" w:tplc="0409001B" w:tentative="1">
      <w:start w:val="1"/>
      <w:numFmt w:val="lowerRoman"/>
      <w:lvlText w:val="%3."/>
      <w:lvlJc w:val="right"/>
      <w:pPr>
        <w:ind w:left="2055" w:hanging="420"/>
      </w:pPr>
    </w:lvl>
    <w:lvl w:ilvl="3" w:tplc="0409000F" w:tentative="1">
      <w:start w:val="1"/>
      <w:numFmt w:val="decimal"/>
      <w:lvlText w:val="%4."/>
      <w:lvlJc w:val="left"/>
      <w:pPr>
        <w:ind w:left="2475" w:hanging="420"/>
      </w:pPr>
    </w:lvl>
    <w:lvl w:ilvl="4" w:tplc="04090019" w:tentative="1">
      <w:start w:val="1"/>
      <w:numFmt w:val="lowerLetter"/>
      <w:lvlText w:val="%5)"/>
      <w:lvlJc w:val="left"/>
      <w:pPr>
        <w:ind w:left="2895" w:hanging="420"/>
      </w:pPr>
    </w:lvl>
    <w:lvl w:ilvl="5" w:tplc="0409001B" w:tentative="1">
      <w:start w:val="1"/>
      <w:numFmt w:val="lowerRoman"/>
      <w:lvlText w:val="%6."/>
      <w:lvlJc w:val="right"/>
      <w:pPr>
        <w:ind w:left="3315" w:hanging="420"/>
      </w:pPr>
    </w:lvl>
    <w:lvl w:ilvl="6" w:tplc="0409000F" w:tentative="1">
      <w:start w:val="1"/>
      <w:numFmt w:val="decimal"/>
      <w:lvlText w:val="%7."/>
      <w:lvlJc w:val="left"/>
      <w:pPr>
        <w:ind w:left="3735" w:hanging="420"/>
      </w:pPr>
    </w:lvl>
    <w:lvl w:ilvl="7" w:tplc="04090019" w:tentative="1">
      <w:start w:val="1"/>
      <w:numFmt w:val="lowerLetter"/>
      <w:lvlText w:val="%8)"/>
      <w:lvlJc w:val="left"/>
      <w:pPr>
        <w:ind w:left="4155" w:hanging="420"/>
      </w:pPr>
    </w:lvl>
    <w:lvl w:ilvl="8" w:tplc="0409001B" w:tentative="1">
      <w:start w:val="1"/>
      <w:numFmt w:val="lowerRoman"/>
      <w:lvlText w:val="%9."/>
      <w:lvlJc w:val="right"/>
      <w:pPr>
        <w:ind w:left="4575" w:hanging="420"/>
      </w:pPr>
    </w:lvl>
  </w:abstractNum>
  <w:abstractNum w:abstractNumId="21" w15:restartNumberingAfterBreak="0">
    <w:nsid w:val="41C31D6D"/>
    <w:multiLevelType w:val="hybridMultilevel"/>
    <w:tmpl w:val="7794DB66"/>
    <w:lvl w:ilvl="0" w:tplc="AFB654D2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22" w15:restartNumberingAfterBreak="0">
    <w:nsid w:val="492142FA"/>
    <w:multiLevelType w:val="hybridMultilevel"/>
    <w:tmpl w:val="90CA070E"/>
    <w:lvl w:ilvl="0" w:tplc="C1B836F4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23" w15:restartNumberingAfterBreak="0">
    <w:nsid w:val="4B5C49AF"/>
    <w:multiLevelType w:val="hybridMultilevel"/>
    <w:tmpl w:val="4BD46678"/>
    <w:lvl w:ilvl="0" w:tplc="6784BCB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E747078"/>
    <w:multiLevelType w:val="hybridMultilevel"/>
    <w:tmpl w:val="CD68A7B0"/>
    <w:lvl w:ilvl="0" w:tplc="84145AA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914521"/>
    <w:multiLevelType w:val="hybridMultilevel"/>
    <w:tmpl w:val="861EA230"/>
    <w:lvl w:ilvl="0" w:tplc="CF523D6A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26" w15:restartNumberingAfterBreak="0">
    <w:nsid w:val="52722487"/>
    <w:multiLevelType w:val="hybridMultilevel"/>
    <w:tmpl w:val="15B8733C"/>
    <w:lvl w:ilvl="0" w:tplc="9FB685C0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BA46404"/>
    <w:multiLevelType w:val="hybridMultilevel"/>
    <w:tmpl w:val="030E8E32"/>
    <w:lvl w:ilvl="0" w:tplc="8C228BD6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28" w15:restartNumberingAfterBreak="0">
    <w:nsid w:val="5C993554"/>
    <w:multiLevelType w:val="hybridMultilevel"/>
    <w:tmpl w:val="0FB4B36C"/>
    <w:lvl w:ilvl="0" w:tplc="29B2208A">
      <w:start w:val="1"/>
      <w:numFmt w:val="decimal"/>
      <w:lvlText w:val="%1、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9" w15:restartNumberingAfterBreak="0">
    <w:nsid w:val="5D763EF1"/>
    <w:multiLevelType w:val="hybridMultilevel"/>
    <w:tmpl w:val="201406C6"/>
    <w:lvl w:ilvl="0" w:tplc="CDE435BE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E6A505F"/>
    <w:multiLevelType w:val="hybridMultilevel"/>
    <w:tmpl w:val="814A83C4"/>
    <w:lvl w:ilvl="0" w:tplc="CD12C6F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F4F24FA"/>
    <w:multiLevelType w:val="hybridMultilevel"/>
    <w:tmpl w:val="AA064622"/>
    <w:lvl w:ilvl="0" w:tplc="04488876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2" w15:restartNumberingAfterBreak="0">
    <w:nsid w:val="5F812D80"/>
    <w:multiLevelType w:val="hybridMultilevel"/>
    <w:tmpl w:val="2BE2EC4C"/>
    <w:lvl w:ilvl="0" w:tplc="C274619C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33" w15:restartNumberingAfterBreak="0">
    <w:nsid w:val="601144C0"/>
    <w:multiLevelType w:val="hybridMultilevel"/>
    <w:tmpl w:val="9A2272B6"/>
    <w:lvl w:ilvl="0" w:tplc="5BAADE3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3933BAF"/>
    <w:multiLevelType w:val="hybridMultilevel"/>
    <w:tmpl w:val="C5F00F46"/>
    <w:lvl w:ilvl="0" w:tplc="87322BE8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3A16ADB"/>
    <w:multiLevelType w:val="hybridMultilevel"/>
    <w:tmpl w:val="29D8D150"/>
    <w:lvl w:ilvl="0" w:tplc="1EC6F4CE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6" w15:restartNumberingAfterBreak="0">
    <w:nsid w:val="63E3422D"/>
    <w:multiLevelType w:val="hybridMultilevel"/>
    <w:tmpl w:val="B90ECF50"/>
    <w:lvl w:ilvl="0" w:tplc="3AE0355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4A67E49"/>
    <w:multiLevelType w:val="hybridMultilevel"/>
    <w:tmpl w:val="18F26C44"/>
    <w:lvl w:ilvl="0" w:tplc="4E8A6506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8" w15:restartNumberingAfterBreak="0">
    <w:nsid w:val="65472FC3"/>
    <w:multiLevelType w:val="hybridMultilevel"/>
    <w:tmpl w:val="5E6266C6"/>
    <w:lvl w:ilvl="0" w:tplc="F9B65DF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A103DD1"/>
    <w:multiLevelType w:val="hybridMultilevel"/>
    <w:tmpl w:val="8D5804C4"/>
    <w:lvl w:ilvl="0" w:tplc="729083C0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B5A2409"/>
    <w:multiLevelType w:val="hybridMultilevel"/>
    <w:tmpl w:val="534C25F2"/>
    <w:lvl w:ilvl="0" w:tplc="4D960822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41" w15:restartNumberingAfterBreak="0">
    <w:nsid w:val="6B6B3066"/>
    <w:multiLevelType w:val="hybridMultilevel"/>
    <w:tmpl w:val="E14CB02C"/>
    <w:lvl w:ilvl="0" w:tplc="3A982B2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6D995C18"/>
    <w:multiLevelType w:val="hybridMultilevel"/>
    <w:tmpl w:val="8D3C9992"/>
    <w:lvl w:ilvl="0" w:tplc="F932BA1E">
      <w:start w:val="1"/>
      <w:numFmt w:val="decimal"/>
      <w:lvlText w:val="%1、"/>
      <w:lvlJc w:val="left"/>
      <w:pPr>
        <w:ind w:left="785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6EFC02EA"/>
    <w:multiLevelType w:val="hybridMultilevel"/>
    <w:tmpl w:val="18F26C44"/>
    <w:lvl w:ilvl="0" w:tplc="4E8A6506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44" w15:restartNumberingAfterBreak="0">
    <w:nsid w:val="7C3A11B5"/>
    <w:multiLevelType w:val="hybridMultilevel"/>
    <w:tmpl w:val="83E43996"/>
    <w:lvl w:ilvl="0" w:tplc="E93A169A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5" w15:restartNumberingAfterBreak="0">
    <w:nsid w:val="7EAC5257"/>
    <w:multiLevelType w:val="hybridMultilevel"/>
    <w:tmpl w:val="373C88DC"/>
    <w:lvl w:ilvl="0" w:tplc="4B848D9C">
      <w:start w:val="1"/>
      <w:numFmt w:val="decimal"/>
      <w:lvlText w:val="%1、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num w:numId="1">
    <w:abstractNumId w:val="37"/>
  </w:num>
  <w:num w:numId="2">
    <w:abstractNumId w:val="2"/>
  </w:num>
  <w:num w:numId="3">
    <w:abstractNumId w:val="35"/>
  </w:num>
  <w:num w:numId="4">
    <w:abstractNumId w:val="15"/>
  </w:num>
  <w:num w:numId="5">
    <w:abstractNumId w:val="43"/>
  </w:num>
  <w:num w:numId="6">
    <w:abstractNumId w:val="31"/>
  </w:num>
  <w:num w:numId="7">
    <w:abstractNumId w:val="7"/>
  </w:num>
  <w:num w:numId="8">
    <w:abstractNumId w:val="1"/>
  </w:num>
  <w:num w:numId="9">
    <w:abstractNumId w:val="42"/>
  </w:num>
  <w:num w:numId="10">
    <w:abstractNumId w:val="11"/>
  </w:num>
  <w:num w:numId="11">
    <w:abstractNumId w:val="3"/>
  </w:num>
  <w:num w:numId="12">
    <w:abstractNumId w:val="36"/>
  </w:num>
  <w:num w:numId="13">
    <w:abstractNumId w:val="33"/>
  </w:num>
  <w:num w:numId="14">
    <w:abstractNumId w:val="5"/>
  </w:num>
  <w:num w:numId="15">
    <w:abstractNumId w:val="39"/>
  </w:num>
  <w:num w:numId="16">
    <w:abstractNumId w:val="26"/>
  </w:num>
  <w:num w:numId="17">
    <w:abstractNumId w:val="0"/>
  </w:num>
  <w:num w:numId="18">
    <w:abstractNumId w:val="29"/>
  </w:num>
  <w:num w:numId="19">
    <w:abstractNumId w:val="17"/>
  </w:num>
  <w:num w:numId="20">
    <w:abstractNumId w:val="16"/>
  </w:num>
  <w:num w:numId="21">
    <w:abstractNumId w:val="34"/>
  </w:num>
  <w:num w:numId="22">
    <w:abstractNumId w:val="18"/>
  </w:num>
  <w:num w:numId="23">
    <w:abstractNumId w:val="23"/>
  </w:num>
  <w:num w:numId="24">
    <w:abstractNumId w:val="25"/>
  </w:num>
  <w:num w:numId="25">
    <w:abstractNumId w:val="20"/>
  </w:num>
  <w:num w:numId="26">
    <w:abstractNumId w:val="44"/>
  </w:num>
  <w:num w:numId="27">
    <w:abstractNumId w:val="21"/>
  </w:num>
  <w:num w:numId="28">
    <w:abstractNumId w:val="27"/>
  </w:num>
  <w:num w:numId="29">
    <w:abstractNumId w:val="12"/>
  </w:num>
  <w:num w:numId="30">
    <w:abstractNumId w:val="8"/>
  </w:num>
  <w:num w:numId="31">
    <w:abstractNumId w:val="9"/>
  </w:num>
  <w:num w:numId="32">
    <w:abstractNumId w:val="13"/>
  </w:num>
  <w:num w:numId="33">
    <w:abstractNumId w:val="14"/>
  </w:num>
  <w:num w:numId="34">
    <w:abstractNumId w:val="10"/>
  </w:num>
  <w:num w:numId="35">
    <w:abstractNumId w:val="45"/>
  </w:num>
  <w:num w:numId="36">
    <w:abstractNumId w:val="28"/>
  </w:num>
  <w:num w:numId="37">
    <w:abstractNumId w:val="30"/>
  </w:num>
  <w:num w:numId="38">
    <w:abstractNumId w:val="32"/>
  </w:num>
  <w:num w:numId="39">
    <w:abstractNumId w:val="41"/>
  </w:num>
  <w:num w:numId="40">
    <w:abstractNumId w:val="24"/>
  </w:num>
  <w:num w:numId="41">
    <w:abstractNumId w:val="19"/>
  </w:num>
  <w:num w:numId="42">
    <w:abstractNumId w:val="22"/>
  </w:num>
  <w:num w:numId="43">
    <w:abstractNumId w:val="4"/>
  </w:num>
  <w:num w:numId="44">
    <w:abstractNumId w:val="38"/>
  </w:num>
  <w:num w:numId="45">
    <w:abstractNumId w:val="6"/>
  </w:num>
  <w:num w:numId="46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bQ0MjA3NLQ0tzBV0lEKTi0uzszPAykwqwUA+I1vMCwAAAA="/>
  </w:docVars>
  <w:rsids>
    <w:rsidRoot w:val="00866C53"/>
    <w:rsid w:val="00014257"/>
    <w:rsid w:val="00023BED"/>
    <w:rsid w:val="0008706D"/>
    <w:rsid w:val="0015345C"/>
    <w:rsid w:val="00162463"/>
    <w:rsid w:val="00216AE6"/>
    <w:rsid w:val="00292FF0"/>
    <w:rsid w:val="002A7CD4"/>
    <w:rsid w:val="002F459B"/>
    <w:rsid w:val="0037440F"/>
    <w:rsid w:val="003C4D30"/>
    <w:rsid w:val="003E5923"/>
    <w:rsid w:val="00423E02"/>
    <w:rsid w:val="004848BC"/>
    <w:rsid w:val="00561535"/>
    <w:rsid w:val="005B5C92"/>
    <w:rsid w:val="006F2986"/>
    <w:rsid w:val="00707D32"/>
    <w:rsid w:val="007162A9"/>
    <w:rsid w:val="0073291B"/>
    <w:rsid w:val="00772683"/>
    <w:rsid w:val="00794F6E"/>
    <w:rsid w:val="007F5518"/>
    <w:rsid w:val="00866C53"/>
    <w:rsid w:val="008850D6"/>
    <w:rsid w:val="008935F8"/>
    <w:rsid w:val="008A712B"/>
    <w:rsid w:val="009028FC"/>
    <w:rsid w:val="009313A2"/>
    <w:rsid w:val="00947449"/>
    <w:rsid w:val="00964E1E"/>
    <w:rsid w:val="00965284"/>
    <w:rsid w:val="009E4D94"/>
    <w:rsid w:val="00A10289"/>
    <w:rsid w:val="00A71BD5"/>
    <w:rsid w:val="00A86466"/>
    <w:rsid w:val="00AD1663"/>
    <w:rsid w:val="00AD4A9C"/>
    <w:rsid w:val="00B66F11"/>
    <w:rsid w:val="00BC7199"/>
    <w:rsid w:val="00BF5B4B"/>
    <w:rsid w:val="00D238D2"/>
    <w:rsid w:val="00DA5142"/>
    <w:rsid w:val="00F02077"/>
    <w:rsid w:val="00F11C0C"/>
    <w:rsid w:val="00F80120"/>
    <w:rsid w:val="00FF5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3B6754D-9F07-402C-BC5E-52ACF3FCB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66C53"/>
    <w:rPr>
      <w:rFonts w:ascii="Times New Roman" w:hAnsi="Times New Roman" w:cs="Times New Roman"/>
      <w:kern w:val="0"/>
      <w:sz w:val="22"/>
      <w:szCs w:val="20"/>
      <w:lang w:eastAsia="en-US"/>
    </w:rPr>
  </w:style>
  <w:style w:type="paragraph" w:styleId="2">
    <w:name w:val="heading 2"/>
    <w:basedOn w:val="a"/>
    <w:next w:val="a"/>
    <w:link w:val="2Char"/>
    <w:uiPriority w:val="9"/>
    <w:unhideWhenUsed/>
    <w:qFormat/>
    <w:rsid w:val="00866C5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rsid w:val="00866C53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paragraph" w:styleId="a3">
    <w:name w:val="List Paragraph"/>
    <w:basedOn w:val="a"/>
    <w:uiPriority w:val="34"/>
    <w:qFormat/>
    <w:rsid w:val="00866C53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D238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D238D2"/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a5">
    <w:name w:val="footer"/>
    <w:basedOn w:val="a"/>
    <w:link w:val="Char0"/>
    <w:uiPriority w:val="99"/>
    <w:unhideWhenUsed/>
    <w:rsid w:val="00D238D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D238D2"/>
    <w:rPr>
      <w:rFonts w:ascii="Times New Roman" w:hAnsi="Times New Roman" w:cs="Times New Roman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6</TotalTime>
  <Pages>4</Pages>
  <Words>323</Words>
  <Characters>1846</Characters>
  <Application>Microsoft Office Word</Application>
  <DocSecurity>0</DocSecurity>
  <Lines>15</Lines>
  <Paragraphs>4</Paragraphs>
  <ScaleCrop>false</ScaleCrop>
  <Company/>
  <LinksUpToDate>false</LinksUpToDate>
  <CharactersWithSpaces>2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14</cp:revision>
  <dcterms:created xsi:type="dcterms:W3CDTF">2016-09-20T10:45:00Z</dcterms:created>
  <dcterms:modified xsi:type="dcterms:W3CDTF">2016-10-12T11:40:00Z</dcterms:modified>
</cp:coreProperties>
</file>